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3CC7B0" w14:textId="3AE2869A" w:rsidR="002E43D0" w:rsidRPr="003634D9" w:rsidRDefault="004D2717" w:rsidP="003634D9">
      <w:pPr>
        <w:spacing w:line="360" w:lineRule="auto"/>
        <w:contextualSpacing/>
        <w:rPr>
          <w:rFonts w:ascii="Times New Roman" w:hAnsi="Times New Roman" w:cs="Times New Roman"/>
        </w:rPr>
      </w:pPr>
      <w:r w:rsidRPr="003634D9">
        <w:rPr>
          <w:rFonts w:ascii="Times New Roman" w:hAnsi="Times New Roman" w:cs="Times New Roman"/>
        </w:rPr>
        <w:t xml:space="preserve">1. </w:t>
      </w:r>
      <w:r w:rsidR="002E43D0" w:rsidRPr="003634D9">
        <w:rPr>
          <w:rFonts w:ascii="Times New Roman" w:hAnsi="Times New Roman" w:cs="Times New Roman"/>
        </w:rPr>
        <w:t>4.1 Largest radix-r number</w:t>
      </w:r>
    </w:p>
    <w:p w14:paraId="0BF863D7" w14:textId="77777777" w:rsidR="00C05D7B" w:rsidRPr="003634D9" w:rsidRDefault="00C05D7B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14D22D7D" w14:textId="77777777" w:rsidR="00C05D7B" w:rsidRPr="00044A9D" w:rsidRDefault="00C05D7B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044A9D">
        <w:rPr>
          <w:rFonts w:ascii="Times New Roman" w:hAnsi="Times New Roman" w:cs="Times New Roman"/>
          <w:b/>
        </w:rPr>
        <w:t>Exercise 4.1: Largest radix-r number</w:t>
      </w:r>
    </w:p>
    <w:p w14:paraId="16924E9E" w14:textId="77777777" w:rsidR="00C05D7B" w:rsidRPr="00044A9D" w:rsidRDefault="00C05D7B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</w:p>
    <w:p w14:paraId="5E27CCFB" w14:textId="77777777" w:rsidR="00C05D7B" w:rsidRPr="00044A9D" w:rsidRDefault="00C05D7B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044A9D">
        <w:rPr>
          <w:rFonts w:ascii="Times New Roman" w:hAnsi="Times New Roman" w:cs="Times New Roman"/>
          <w:b/>
        </w:rPr>
        <w:t>Prove, using induction, that for radix-r, the largest number that can be</w:t>
      </w:r>
    </w:p>
    <w:p w14:paraId="2291167B" w14:textId="471BD051" w:rsidR="003634D9" w:rsidRPr="00E1309B" w:rsidRDefault="00C05D7B" w:rsidP="003634D9">
      <w:pPr>
        <w:spacing w:line="360" w:lineRule="auto"/>
        <w:contextualSpacing/>
        <w:rPr>
          <w:rFonts w:ascii="Times New Roman" w:eastAsiaTheme="minorEastAsia" w:hAnsi="Times New Roman" w:cs="Times New Roman"/>
          <w:b/>
        </w:rPr>
      </w:pPr>
      <w:r w:rsidRPr="00044A9D">
        <w:rPr>
          <w:rFonts w:ascii="Times New Roman" w:hAnsi="Times New Roman" w:cs="Times New Roman"/>
          <w:b/>
        </w:rPr>
        <w:t xml:space="preserve">represented with </w:t>
      </w:r>
      <w:r w:rsidRPr="00044A9D">
        <w:rPr>
          <w:rFonts w:ascii="Times New Roman" w:hAnsi="Times New Roman" w:cs="Times New Roman"/>
          <w:b/>
          <w:i/>
        </w:rPr>
        <w:t>N</w:t>
      </w:r>
      <w:r w:rsidRPr="00044A9D">
        <w:rPr>
          <w:rFonts w:ascii="Times New Roman" w:hAnsi="Times New Roman" w:cs="Times New Roman"/>
          <w:b/>
        </w:rPr>
        <w:t xml:space="preserve"> digits is </w:t>
      </w:r>
      <m:oMath>
        <m:sSup>
          <m:sSupPr>
            <m:ctrlPr>
              <w:rPr>
                <w:rFonts w:ascii="Cambria Math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</w:rPr>
              <m:t>N</m:t>
            </m:r>
          </m:sup>
        </m:sSup>
        <m:r>
          <m:rPr>
            <m:sty m:val="bi"/>
          </m:rPr>
          <w:rPr>
            <w:rFonts w:ascii="Cambria Math" w:hAnsi="Cambria Math" w:cs="Times New Roman"/>
          </w:rPr>
          <m:t>-1</m:t>
        </m:r>
      </m:oMath>
      <w:r w:rsidRPr="00044A9D">
        <w:rPr>
          <w:rFonts w:ascii="Times New Roman" w:eastAsiaTheme="minorEastAsia" w:hAnsi="Times New Roman" w:cs="Times New Roman"/>
          <w:b/>
        </w:rPr>
        <w:t>.</w:t>
      </w:r>
    </w:p>
    <w:p w14:paraId="1F25855A" w14:textId="34BACB6A" w:rsidR="003634D9" w:rsidRPr="00E1309B" w:rsidRDefault="003634D9" w:rsidP="003634D9">
      <w:pPr>
        <w:spacing w:line="360" w:lineRule="auto"/>
        <w:contextualSpacing/>
        <w:rPr>
          <w:rFonts w:ascii="Times New Roman" w:hAnsi="Times New Roman" w:cs="Times New Roman"/>
        </w:rPr>
      </w:pPr>
      <w:r w:rsidRPr="003634D9">
        <w:rPr>
          <w:rFonts w:ascii="Times New Roman" w:eastAsiaTheme="minorEastAsia" w:hAnsi="Times New Roman" w:cs="Times New Roman"/>
        </w:rPr>
        <w:t xml:space="preserve">Proposition: </w:t>
      </w:r>
      <w:r w:rsidRPr="003634D9">
        <w:rPr>
          <w:rFonts w:ascii="Times New Roman" w:hAnsi="Times New Roman" w:cs="Times New Roman"/>
        </w:rPr>
        <w:t>For radix-r, the largest number that can be</w:t>
      </w:r>
      <w:r w:rsidR="00E1309B">
        <w:rPr>
          <w:rFonts w:ascii="Times New Roman" w:hAnsi="Times New Roman" w:cs="Times New Roman"/>
        </w:rPr>
        <w:t xml:space="preserve"> </w:t>
      </w:r>
      <w:r w:rsidRPr="003634D9">
        <w:rPr>
          <w:rFonts w:ascii="Times New Roman" w:hAnsi="Times New Roman" w:cs="Times New Roman"/>
        </w:rPr>
        <w:t xml:space="preserve">represented with </w:t>
      </w:r>
      <w:r w:rsidRPr="003634D9">
        <w:rPr>
          <w:rFonts w:ascii="Times New Roman" w:hAnsi="Times New Roman" w:cs="Times New Roman"/>
          <w:i/>
        </w:rPr>
        <w:t>N</w:t>
      </w:r>
      <w:r w:rsidRPr="003634D9">
        <w:rPr>
          <w:rFonts w:ascii="Times New Roman" w:hAnsi="Times New Roman" w:cs="Times New Roman"/>
        </w:rPr>
        <w:t xml:space="preserve"> digits is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  <m:r>
          <w:rPr>
            <w:rFonts w:ascii="Cambria Math" w:hAnsi="Cambria Math" w:cs="Times New Roman"/>
          </w:rPr>
          <m:t>-1</m:t>
        </m:r>
      </m:oMath>
      <w:r w:rsidRPr="003634D9">
        <w:rPr>
          <w:rFonts w:ascii="Times New Roman" w:eastAsiaTheme="minorEastAsia" w:hAnsi="Times New Roman" w:cs="Times New Roman"/>
        </w:rPr>
        <w:t>.</w:t>
      </w:r>
    </w:p>
    <w:p w14:paraId="46607214" w14:textId="77777777" w:rsidR="003634D9" w:rsidRPr="003634D9" w:rsidRDefault="003634D9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14587A20" w14:textId="5A7B8A1D" w:rsidR="003634D9" w:rsidRPr="003634D9" w:rsidRDefault="003634D9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 w:rsidRPr="003634D9">
        <w:rPr>
          <w:rFonts w:ascii="Times New Roman" w:eastAsiaTheme="minorEastAsia" w:hAnsi="Times New Roman" w:cs="Times New Roman"/>
        </w:rPr>
        <w:t>Proof: For any radix-r sys</w:t>
      </w:r>
      <w:r w:rsidR="00826542">
        <w:rPr>
          <w:rFonts w:ascii="Times New Roman" w:eastAsiaTheme="minorEastAsia" w:hAnsi="Times New Roman" w:cs="Times New Roman"/>
        </w:rPr>
        <w:t>tem, a number is represented by</w:t>
      </w:r>
    </w:p>
    <w:p w14:paraId="7D054D37" w14:textId="5C08F605" w:rsidR="003634D9" w:rsidRPr="00826542" w:rsidRDefault="00481498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0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N-1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r-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p>
              </m:sSup>
            </m:e>
          </m:nary>
        </m:oMath>
      </m:oMathPara>
    </w:p>
    <w:p w14:paraId="67D3C47C" w14:textId="7480FD69" w:rsidR="00826542" w:rsidRDefault="00826542" w:rsidP="0082654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here </w:t>
      </w:r>
      <m:oMath>
        <m:r>
          <w:rPr>
            <w:rFonts w:ascii="Cambria Math" w:eastAsiaTheme="minorEastAsia" w:hAnsi="Cambria Math" w:cs="Times New Roman"/>
          </w:rPr>
          <m:t>r&gt;0</m:t>
        </m:r>
      </m:oMath>
      <w:r>
        <w:rPr>
          <w:rFonts w:ascii="Times New Roman" w:eastAsiaTheme="minorEastAsia" w:hAnsi="Times New Roman" w:cs="Times New Roman"/>
        </w:rPr>
        <w:t>.</w:t>
      </w:r>
    </w:p>
    <w:p w14:paraId="1386A9EC" w14:textId="77777777" w:rsidR="004325E8" w:rsidRDefault="004325E8" w:rsidP="0082654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3031711E" w14:textId="26861AB6" w:rsidR="004325E8" w:rsidRDefault="004325E8" w:rsidP="0082654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We can expand this summation as follows:</w:t>
      </w:r>
    </w:p>
    <w:p w14:paraId="0E4F3591" w14:textId="53F0A221" w:rsidR="004325E8" w:rsidRPr="004325E8" w:rsidRDefault="00481498" w:rsidP="004325E8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0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N-1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r-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p>
              </m:sSup>
            </m:e>
          </m:nary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r-1</m:t>
              </m:r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-1</m:t>
              </m:r>
            </m:sup>
          </m:sSup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r-1</m:t>
              </m:r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-2</m:t>
              </m:r>
            </m:sup>
          </m:sSup>
          <m:r>
            <w:rPr>
              <w:rFonts w:ascii="Cambria Math" w:eastAsiaTheme="minorEastAsia" w:hAnsi="Cambria Math" w:cs="Times New Roman"/>
            </w:rPr>
            <m:t>+…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r-1</m:t>
              </m:r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r-1</m:t>
              </m:r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0</m:t>
              </m:r>
            </m:sup>
          </m:sSup>
        </m:oMath>
      </m:oMathPara>
    </w:p>
    <w:p w14:paraId="5188A6E1" w14:textId="52DAD8A9" w:rsidR="004325E8" w:rsidRPr="00940E4C" w:rsidRDefault="004325E8" w:rsidP="004325E8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=r∙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-1</m:t>
              </m:r>
            </m:sup>
          </m:sSup>
          <m:r>
            <w:rPr>
              <w:rFonts w:ascii="Cambria Math" w:eastAsiaTheme="minorEastAsia" w:hAnsi="Cambria Math" w:cs="Times New Roman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-1</m:t>
              </m:r>
            </m:sup>
          </m:sSup>
          <m:r>
            <w:rPr>
              <w:rFonts w:ascii="Cambria Math" w:eastAsiaTheme="minorEastAsia" w:hAnsi="Cambria Math" w:cs="Times New Roman"/>
            </w:rPr>
            <m:t>+r∙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-2</m:t>
              </m:r>
            </m:sup>
          </m:sSup>
          <m:r>
            <w:rPr>
              <w:rFonts w:ascii="Cambria Math" w:eastAsiaTheme="minorEastAsia" w:hAnsi="Cambria Math" w:cs="Times New Roman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-2</m:t>
              </m:r>
            </m:sup>
          </m:sSup>
          <m:r>
            <w:rPr>
              <w:rFonts w:ascii="Cambria Math" w:eastAsiaTheme="minorEastAsia" w:hAnsi="Cambria Math" w:cs="Times New Roman"/>
            </w:rPr>
            <m:t>+…+r∙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</w:rPr>
            <m:t>+r∙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0</m:t>
              </m:r>
            </m:sup>
          </m:sSup>
        </m:oMath>
      </m:oMathPara>
    </w:p>
    <w:p w14:paraId="3B97FCA2" w14:textId="0267C777" w:rsidR="00940E4C" w:rsidRPr="00940E4C" w:rsidRDefault="00940E4C" w:rsidP="004325E8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-1</m:t>
              </m:r>
            </m:sup>
          </m:sSup>
          <m:r>
            <w:rPr>
              <w:rFonts w:ascii="Cambria Math" w:eastAsiaTheme="minorEastAsia" w:hAnsi="Cambria Math" w:cs="Times New Roman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-1</m:t>
              </m:r>
            </m:sup>
          </m:sSup>
          <m:r>
            <w:rPr>
              <w:rFonts w:ascii="Cambria Math" w:eastAsiaTheme="minorEastAsia" w:hAnsi="Cambria Math" w:cs="Times New Roman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-2</m:t>
              </m:r>
            </m:sup>
          </m:sSup>
          <m:r>
            <w:rPr>
              <w:rFonts w:ascii="Cambria Math" w:eastAsiaTheme="minorEastAsia" w:hAnsi="Cambria Math" w:cs="Times New Roman"/>
            </w:rPr>
            <m:t>+…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0</m:t>
              </m:r>
            </m:sup>
          </m:sSup>
        </m:oMath>
      </m:oMathPara>
    </w:p>
    <w:p w14:paraId="625BCC49" w14:textId="330A8AD1" w:rsidR="00940E4C" w:rsidRDefault="00940E4C" w:rsidP="004325E8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By cancelling out terms, we get the final result of:</w:t>
      </w:r>
    </w:p>
    <w:p w14:paraId="76B9053A" w14:textId="61103795" w:rsidR="00940E4C" w:rsidRPr="00940E4C" w:rsidRDefault="00940E4C" w:rsidP="004325E8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</w:rPr>
            <m:t>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</w:rPr>
            <m:t>-1</m:t>
          </m:r>
        </m:oMath>
      </m:oMathPara>
    </w:p>
    <w:p w14:paraId="73CD5015" w14:textId="3978FD76" w:rsidR="004325E8" w:rsidRPr="00826542" w:rsidRDefault="00940E4C" w:rsidP="0082654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us, we have proved that the maximum value that can be represented by any radix-r</w:t>
      </w:r>
      <w:r w:rsidR="00CC61D0">
        <w:rPr>
          <w:rFonts w:ascii="Times New Roman" w:eastAsiaTheme="minorEastAsia" w:hAnsi="Times New Roman" w:cs="Times New Roman"/>
        </w:rPr>
        <w:t xml:space="preserve"> with N digits</w:t>
      </w:r>
      <w:r>
        <w:rPr>
          <w:rFonts w:ascii="Times New Roman" w:eastAsiaTheme="minorEastAsia" w:hAnsi="Times New Roman" w:cs="Times New Roman"/>
        </w:rPr>
        <w:t xml:space="preserve"> is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  <m:r>
          <w:rPr>
            <w:rFonts w:ascii="Cambria Math" w:eastAsiaTheme="minorEastAsia" w:hAnsi="Cambria Math" w:cs="Times New Roman"/>
          </w:rPr>
          <m:t>-1</m:t>
        </m:r>
      </m:oMath>
      <w:r>
        <w:rPr>
          <w:rFonts w:ascii="Times New Roman" w:eastAsiaTheme="minorEastAsia" w:hAnsi="Times New Roman" w:cs="Times New Roman"/>
        </w:rPr>
        <w:t>.</w:t>
      </w:r>
    </w:p>
    <w:p w14:paraId="170BF47D" w14:textId="77777777" w:rsidR="00C43A4C" w:rsidRPr="003634D9" w:rsidRDefault="00C43A4C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25A492A0" w14:textId="04818422" w:rsidR="002E43D0" w:rsidRPr="00153DEE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153DEE">
        <w:rPr>
          <w:rFonts w:ascii="Times New Roman" w:hAnsi="Times New Roman" w:cs="Times New Roman"/>
          <w:b/>
        </w:rPr>
        <w:t>2. 4.2 Carry bits</w:t>
      </w:r>
    </w:p>
    <w:p w14:paraId="7DB4A2B7" w14:textId="6E8A34E3" w:rsidR="00153DEE" w:rsidRPr="00E1309B" w:rsidRDefault="006730AC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153DEE">
        <w:rPr>
          <w:rFonts w:ascii="Times New Roman" w:hAnsi="Times New Roman" w:cs="Times New Roman"/>
          <w:b/>
        </w:rPr>
        <w:t>Prove that for radix-r addition, the carry bits are always 0 or 1.</w:t>
      </w:r>
    </w:p>
    <w:p w14:paraId="2F635A58" w14:textId="6B2F05C4" w:rsidR="00664798" w:rsidRDefault="00BB2419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>Proof: In any r</w:t>
      </w:r>
      <w:r w:rsidR="00153DEE">
        <w:rPr>
          <w:rFonts w:ascii="Times New Roman" w:hAnsi="Times New Roman" w:cs="Times New Roman"/>
        </w:rPr>
        <w:t xml:space="preserve">adix-r system the maximum sized number we can represent in base r with N digits is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  <m:r>
          <w:rPr>
            <w:rFonts w:ascii="Cambria Math" w:hAnsi="Cambria Math" w:cs="Times New Roman"/>
          </w:rPr>
          <m:t>-1</m:t>
        </m:r>
      </m:oMath>
      <w:r w:rsidR="00153DEE">
        <w:rPr>
          <w:rFonts w:ascii="Times New Roman" w:eastAsiaTheme="minorEastAsia" w:hAnsi="Times New Roman" w:cs="Times New Roman"/>
        </w:rPr>
        <w:t>. We can show that there is no way to have a carr</w:t>
      </w:r>
      <w:r w:rsidR="00072CF0">
        <w:rPr>
          <w:rFonts w:ascii="Times New Roman" w:eastAsiaTheme="minorEastAsia" w:hAnsi="Times New Roman" w:cs="Times New Roman"/>
        </w:rPr>
        <w:t>y greater than 1 when adding</w:t>
      </w:r>
      <w:r w:rsidR="00153DEE">
        <w:rPr>
          <w:rFonts w:ascii="Times New Roman" w:eastAsiaTheme="minorEastAsia" w:hAnsi="Times New Roman" w:cs="Times New Roman"/>
        </w:rPr>
        <w:t xml:space="preserve"> two max sized radix-r numbers if we can show that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</w:rPr>
                  <m:t>N</m:t>
                </m:r>
              </m:sup>
            </m:sSup>
            <m:r>
              <w:rPr>
                <w:rFonts w:ascii="Cambria Math" w:hAnsi="Cambria Math" w:cs="Times New Roman"/>
              </w:rPr>
              <m:t>-1</m:t>
            </m:r>
            <m:ctrlPr>
              <w:rPr>
                <w:rFonts w:ascii="Cambria Math" w:hAnsi="Cambria Math" w:cs="Times New Roman"/>
                <w:i/>
              </w:rPr>
            </m:ctrlPr>
          </m:e>
        </m:d>
        <m:r>
          <w:rPr>
            <w:rFonts w:ascii="Cambria Math" w:hAnsi="Cambria Math" w:cs="Times New Roman"/>
          </w:rPr>
          <m:t>+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</w:rPr>
                  <m:t>N</m:t>
                </m:r>
              </m:sup>
            </m:sSup>
            <m:r>
              <w:rPr>
                <w:rFonts w:ascii="Cambria Math" w:hAnsi="Cambria Math" w:cs="Times New Roman"/>
              </w:rPr>
              <m:t>-1</m:t>
            </m:r>
          </m:e>
        </m:d>
        <m:r>
          <w:rPr>
            <w:rFonts w:ascii="Cambria Math" w:hAnsi="Cambria Math" w:cs="Times New Roman"/>
          </w:rPr>
          <m:t>&lt;2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="00153DEE">
        <w:rPr>
          <w:rFonts w:ascii="Times New Roman" w:eastAsiaTheme="minorEastAsia" w:hAnsi="Times New Roman" w:cs="Times New Roman"/>
        </w:rPr>
        <w:t xml:space="preserve">. The reason for this is that </w:t>
      </w:r>
      <m:oMath>
        <m:r>
          <w:rPr>
            <w:rFonts w:ascii="Cambria Math" w:hAnsi="Cambria Math" w:cs="Times New Roman"/>
          </w:rPr>
          <m:t>2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="00153DEE">
        <w:rPr>
          <w:rFonts w:ascii="Times New Roman" w:eastAsiaTheme="minorEastAsia" w:hAnsi="Times New Roman" w:cs="Times New Roman"/>
        </w:rPr>
        <w:t xml:space="preserve"> means the carry would be</w:t>
      </w:r>
      <w:r w:rsidR="00072CF0">
        <w:rPr>
          <w:rFonts w:ascii="Times New Roman" w:eastAsiaTheme="minorEastAsia" w:hAnsi="Times New Roman" w:cs="Times New Roman"/>
        </w:rPr>
        <w:t xml:space="preserve"> greater than or equal to</w:t>
      </w:r>
      <w:r w:rsidR="00153DEE">
        <w:rPr>
          <w:rFonts w:ascii="Times New Roman" w:eastAsiaTheme="minorEastAsia" w:hAnsi="Times New Roman" w:cs="Times New Roman"/>
        </w:rPr>
        <w:t xml:space="preserve"> 2 and not 1. </w:t>
      </w:r>
      <w:r w:rsidR="00664798">
        <w:rPr>
          <w:rFonts w:ascii="Times New Roman" w:eastAsiaTheme="minorEastAsia" w:hAnsi="Times New Roman" w:cs="Times New Roman"/>
        </w:rPr>
        <w:t>An example of this can be shown using our decimal number system. If we add 9 + 9, the largest number we can use in radix-10, we see the result is 18 and has a carry of 1.</w:t>
      </w:r>
      <w:r w:rsidR="003E498B">
        <w:rPr>
          <w:rFonts w:ascii="Times New Roman" w:eastAsiaTheme="minorEastAsia" w:hAnsi="Times New Roman" w:cs="Times New Roman"/>
        </w:rPr>
        <w:t xml:space="preserve"> This is illustrated below:</w:t>
      </w:r>
    </w:p>
    <w:p w14:paraId="112E11C6" w14:textId="77777777" w:rsidR="003E498B" w:rsidRDefault="003E498B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2"/>
        <w:gridCol w:w="336"/>
      </w:tblGrid>
      <w:tr w:rsidR="003E498B" w14:paraId="417B1B45" w14:textId="77777777" w:rsidTr="003E498B">
        <w:trPr>
          <w:trHeight w:val="418"/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F8A3BC" w14:textId="4D4FC19C" w:rsidR="003E498B" w:rsidRDefault="003E498B" w:rsidP="003E498B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1AE2981" w14:textId="61F45949" w:rsidR="003E498B" w:rsidRDefault="003E498B" w:rsidP="003E498B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0</w:t>
            </w:r>
          </w:p>
        </w:tc>
      </w:tr>
      <w:tr w:rsidR="003E498B" w14:paraId="3F70E298" w14:textId="77777777" w:rsidTr="003E498B">
        <w:trPr>
          <w:trHeight w:val="41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D20501" w14:textId="77777777" w:rsidR="003E498B" w:rsidRDefault="003E498B" w:rsidP="003E498B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16B028" w14:textId="76121D68" w:rsidR="003E498B" w:rsidRDefault="003E498B" w:rsidP="003E498B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9</w:t>
            </w:r>
          </w:p>
        </w:tc>
      </w:tr>
      <w:tr w:rsidR="003E498B" w14:paraId="4C8E046C" w14:textId="77777777" w:rsidTr="003E498B">
        <w:trPr>
          <w:trHeight w:val="41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B1C8EB" w14:textId="5CE80D36" w:rsidR="003E498B" w:rsidRDefault="003E498B" w:rsidP="003E498B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lastRenderedPageBreak/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75C833" w14:textId="2FFF2175" w:rsidR="003E498B" w:rsidRDefault="003E498B" w:rsidP="003E498B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9</w:t>
            </w:r>
          </w:p>
        </w:tc>
      </w:tr>
      <w:tr w:rsidR="003E498B" w14:paraId="145D7F96" w14:textId="77777777" w:rsidTr="003E498B">
        <w:trPr>
          <w:trHeight w:val="41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4C9067" w14:textId="201B9321" w:rsidR="003E498B" w:rsidRDefault="003E498B" w:rsidP="003E498B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4CB235" w14:textId="69B356F3" w:rsidR="003E498B" w:rsidRDefault="003E498B" w:rsidP="003E498B">
            <w:pPr>
              <w:spacing w:line="360" w:lineRule="auto"/>
              <w:contextualSpacing/>
              <w:jc w:val="center"/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8</w:t>
            </w:r>
          </w:p>
        </w:tc>
      </w:tr>
    </w:tbl>
    <w:p w14:paraId="733EF8D8" w14:textId="77777777" w:rsidR="003E498B" w:rsidRDefault="003E498B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5BFA3FC5" w14:textId="77777777" w:rsidR="001119FC" w:rsidRDefault="001119FC" w:rsidP="001119FC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Addition of 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  <m:r>
          <w:rPr>
            <w:rFonts w:ascii="Cambria Math" w:hAnsi="Cambria Math" w:cs="Times New Roman"/>
          </w:rPr>
          <m:t>-1</m:t>
        </m:r>
      </m:oMath>
      <w:r>
        <w:rPr>
          <w:rFonts w:ascii="Times New Roman" w:eastAsiaTheme="minorEastAsia" w:hAnsi="Times New Roman" w:cs="Times New Roman"/>
        </w:rPr>
        <w:t>:</w:t>
      </w:r>
    </w:p>
    <w:p w14:paraId="2A6D549C" w14:textId="77777777" w:rsidR="001119FC" w:rsidRPr="00153DEE" w:rsidRDefault="00481498" w:rsidP="001119FC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</w:rPr>
                <m:t>-1</m:t>
              </m: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</w:rPr>
                <m:t>-1</m:t>
              </m:r>
            </m:e>
          </m:d>
          <m:r>
            <w:rPr>
              <w:rFonts w:ascii="Cambria Math" w:hAnsi="Cambria Math" w:cs="Times New Roman"/>
            </w:rPr>
            <m:t>=2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</w:rPr>
                <m:t>-1</m:t>
              </m:r>
            </m:e>
          </m:d>
          <m:r>
            <w:rPr>
              <w:rFonts w:ascii="Cambria Math" w:eastAsiaTheme="minorEastAsia" w:hAnsi="Cambria Math" w:cs="Times New Roman"/>
            </w:rPr>
            <m:t>=2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r</m:t>
              </m:r>
            </m:e>
            <m:sup>
              <m:r>
                <w:rPr>
                  <w:rFonts w:ascii="Cambria Math" w:hAnsi="Cambria Math" w:cs="Times New Roman"/>
                </w:rPr>
                <m:t>N</m:t>
              </m:r>
            </m:sup>
          </m:sSup>
          <m:r>
            <w:rPr>
              <w:rFonts w:ascii="Cambria Math" w:hAnsi="Cambria Math" w:cs="Times New Roman"/>
            </w:rPr>
            <m:t>-2&lt;2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r</m:t>
              </m:r>
            </m:e>
            <m:sup>
              <m:r>
                <w:rPr>
                  <w:rFonts w:ascii="Cambria Math" w:hAnsi="Cambria Math" w:cs="Times New Roman"/>
                </w:rPr>
                <m:t>N</m:t>
              </m:r>
            </m:sup>
          </m:sSup>
        </m:oMath>
      </m:oMathPara>
    </w:p>
    <w:p w14:paraId="05A4434A" w14:textId="77777777" w:rsidR="00664798" w:rsidRDefault="00664798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63D00A64" w14:textId="5079F32A" w:rsidR="00153DEE" w:rsidRDefault="00153DEE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We also need to prove that the carry can never be less than zero</w:t>
      </w:r>
      <w:r w:rsidR="003E498B">
        <w:rPr>
          <w:rFonts w:ascii="Times New Roman" w:eastAsiaTheme="minorEastAsia" w:hAnsi="Times New Roman" w:cs="Times New Roman"/>
        </w:rPr>
        <w:t xml:space="preserve"> for any radix-r</w:t>
      </w:r>
      <w:r>
        <w:rPr>
          <w:rFonts w:ascii="Times New Roman" w:eastAsiaTheme="minorEastAsia" w:hAnsi="Times New Roman" w:cs="Times New Roman"/>
        </w:rPr>
        <w:t>.</w:t>
      </w:r>
      <w:r w:rsidR="000953A3">
        <w:rPr>
          <w:rFonts w:ascii="Times New Roman" w:eastAsiaTheme="minorEastAsia" w:hAnsi="Times New Roman" w:cs="Times New Roman"/>
        </w:rPr>
        <w:t xml:space="preserve"> We can do this by adding the smallest digits in any radix-r system. Since we are only working with positive radix, the smallest digit will always be zero. Since 0 + 0 = 0, the carry is zero and never less than zero.</w:t>
      </w:r>
    </w:p>
    <w:p w14:paraId="6A248331" w14:textId="77777777" w:rsidR="00153DEE" w:rsidRPr="003634D9" w:rsidRDefault="00153DEE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6A4425A4" w14:textId="24F0AAEC" w:rsidR="002E43D0" w:rsidRPr="00C13CD5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C13CD5">
        <w:rPr>
          <w:rFonts w:ascii="Times New Roman" w:hAnsi="Times New Roman" w:cs="Times New Roman"/>
          <w:b/>
        </w:rPr>
        <w:t>3. 4.3 Complement number range</w:t>
      </w:r>
    </w:p>
    <w:p w14:paraId="22A7B86A" w14:textId="77777777" w:rsidR="00595D8C" w:rsidRPr="00C13CD5" w:rsidRDefault="00595D8C" w:rsidP="00595D8C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C13CD5">
        <w:rPr>
          <w:rFonts w:ascii="Times New Roman" w:hAnsi="Times New Roman" w:cs="Times New Roman"/>
          <w:b/>
        </w:rPr>
        <w:t>Given the formal definition, derive the minimum and maximum two’s</w:t>
      </w:r>
    </w:p>
    <w:p w14:paraId="3FD9F59A" w14:textId="175A733B" w:rsidR="00DE6627" w:rsidRPr="00C13CD5" w:rsidRDefault="00595D8C" w:rsidP="00595D8C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C13CD5">
        <w:rPr>
          <w:rFonts w:ascii="Times New Roman" w:hAnsi="Times New Roman" w:cs="Times New Roman"/>
          <w:b/>
        </w:rPr>
        <w:t>complement numbers that can be represented in N bits.</w:t>
      </w:r>
    </w:p>
    <w:p w14:paraId="6C9AA6BF" w14:textId="69886CA5" w:rsidR="003656CC" w:rsidRPr="003656CC" w:rsidRDefault="003656CC" w:rsidP="003634D9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3656CC">
        <w:rPr>
          <w:rFonts w:ascii="Times New Roman" w:hAnsi="Times New Roman" w:cs="Times New Roman"/>
          <w:u w:val="single"/>
        </w:rPr>
        <w:t>Maximum two’s complement:</w:t>
      </w:r>
    </w:p>
    <w:p w14:paraId="39C7DD31" w14:textId="0596A913" w:rsidR="009804BC" w:rsidRPr="009804BC" w:rsidRDefault="003656CC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The number will start with ‘0’ followed by </w:t>
      </w:r>
      <m:oMath>
        <m:r>
          <w:rPr>
            <w:rFonts w:ascii="Cambria Math" w:hAnsi="Cambria Math" w:cs="Times New Roman"/>
          </w:rPr>
          <m:t>N-</m:t>
        </m:r>
        <m:r>
          <w:rPr>
            <w:rFonts w:ascii="Cambria Math" w:hAnsi="Cambria Math" w:cs="Times New Roman"/>
          </w:rPr>
          <m:t>1</m:t>
        </m:r>
      </m:oMath>
      <w:r>
        <w:rPr>
          <w:rFonts w:ascii="Times New Roman" w:eastAsiaTheme="minorEastAsia" w:hAnsi="Times New Roman" w:cs="Times New Roman"/>
        </w:rPr>
        <w:t xml:space="preserve"> ‘1’s. For an 8-bit two’s, </w:t>
      </w:r>
      <m:oMath>
        <m:r>
          <w:rPr>
            <w:rFonts w:ascii="Cambria Math" w:eastAsiaTheme="minorEastAsia" w:hAnsi="Cambria Math" w:cs="Times New Roman"/>
          </w:rPr>
          <m:t>N=8</m:t>
        </m:r>
      </m:oMath>
      <w:r>
        <w:rPr>
          <w:rFonts w:ascii="Times New Roman" w:eastAsiaTheme="minorEastAsia" w:hAnsi="Times New Roman" w:cs="Times New Roman"/>
        </w:rPr>
        <w:t>, the maximum number would be 0111 1111</w:t>
      </w:r>
      <w:r w:rsidR="005B55AC">
        <w:rPr>
          <w:rFonts w:ascii="Times New Roman" w:eastAsiaTheme="minorEastAsia" w:hAnsi="Times New Roman" w:cs="Times New Roman"/>
        </w:rPr>
        <w:t>.</w:t>
      </w:r>
      <w:r w:rsidR="009804BC">
        <w:rPr>
          <w:rFonts w:ascii="Times New Roman" w:eastAsiaTheme="minorEastAsia" w:hAnsi="Times New Roman" w:cs="Times New Roman"/>
        </w:rPr>
        <w:t xml:space="preserve"> By collapsing the formal definition, we can simplify to find the largest positive number two’s complement with </w:t>
      </w:r>
      <w:r w:rsidR="009804BC">
        <w:rPr>
          <w:rFonts w:ascii="Times New Roman" w:eastAsiaTheme="minorEastAsia" w:hAnsi="Times New Roman" w:cs="Times New Roman"/>
          <w:i/>
        </w:rPr>
        <w:t>N</w:t>
      </w:r>
      <w:r w:rsidR="009804BC">
        <w:rPr>
          <w:rFonts w:ascii="Times New Roman" w:eastAsiaTheme="minorEastAsia" w:hAnsi="Times New Roman" w:cs="Times New Roman"/>
        </w:rPr>
        <w:t xml:space="preserve"> bits being represented by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</w:rPr>
              <m:t>N-1</m:t>
            </m:r>
          </m:sup>
        </m:sSup>
        <m:r>
          <w:rPr>
            <w:rFonts w:ascii="Cambria Math" w:eastAsiaTheme="minorEastAsia" w:hAnsi="Cambria Math" w:cs="Times New Roman"/>
          </w:rPr>
          <m:t>-1</m:t>
        </m:r>
      </m:oMath>
      <w:r w:rsidR="009804BC">
        <w:rPr>
          <w:rFonts w:ascii="Times New Roman" w:eastAsiaTheme="minorEastAsia" w:hAnsi="Times New Roman" w:cs="Times New Roman"/>
        </w:rPr>
        <w:t>.</w:t>
      </w:r>
    </w:p>
    <w:p w14:paraId="6142B02E" w14:textId="566DC002" w:rsidR="003656CC" w:rsidRDefault="003656CC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4B6BEAC3" w14:textId="4CA423F9" w:rsidR="003656CC" w:rsidRPr="003656CC" w:rsidRDefault="003656CC" w:rsidP="003634D9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3656CC">
        <w:rPr>
          <w:rFonts w:ascii="Times New Roman" w:eastAsiaTheme="minorEastAsia" w:hAnsi="Times New Roman" w:cs="Times New Roman"/>
          <w:u w:val="single"/>
        </w:rPr>
        <w:t>Minimum two’s complement:</w:t>
      </w:r>
    </w:p>
    <w:p w14:paraId="5728EF4D" w14:textId="71122501" w:rsidR="003656CC" w:rsidRPr="009804BC" w:rsidRDefault="003656CC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The number will start with ‘1’ followed by </w:t>
      </w:r>
      <m:oMath>
        <m:r>
          <w:rPr>
            <w:rFonts w:ascii="Cambria Math" w:hAnsi="Cambria Math" w:cs="Times New Roman"/>
          </w:rPr>
          <m:t>N-</m:t>
        </m:r>
        <m:r>
          <w:rPr>
            <w:rFonts w:ascii="Cambria Math" w:hAnsi="Cambria Math" w:cs="Times New Roman"/>
          </w:rPr>
          <m:t>1</m:t>
        </m:r>
      </m:oMath>
      <w:r>
        <w:rPr>
          <w:rFonts w:ascii="Times New Roman" w:eastAsiaTheme="minorEastAsia" w:hAnsi="Times New Roman" w:cs="Times New Roman"/>
        </w:rPr>
        <w:t xml:space="preserve"> ‘0’s. For an 8-bit number, </w:t>
      </w:r>
      <m:oMath>
        <m:r>
          <w:rPr>
            <w:rFonts w:ascii="Cambria Math" w:eastAsiaTheme="minorEastAsia" w:hAnsi="Cambria Math" w:cs="Times New Roman"/>
          </w:rPr>
          <m:t>N=8</m:t>
        </m:r>
      </m:oMath>
      <w:r>
        <w:rPr>
          <w:rFonts w:ascii="Times New Roman" w:eastAsiaTheme="minorEastAsia" w:hAnsi="Times New Roman" w:cs="Times New Roman"/>
        </w:rPr>
        <w:t>, the minimum two’s complement would be 1000 0000.</w:t>
      </w:r>
      <w:r w:rsidR="009804BC">
        <w:rPr>
          <w:rFonts w:ascii="Times New Roman" w:eastAsiaTheme="minorEastAsia" w:hAnsi="Times New Roman" w:cs="Times New Roman"/>
        </w:rPr>
        <w:t xml:space="preserve"> By collapsing the formal definition, we can simplify to find the smallest negative number two’s complement with </w:t>
      </w:r>
      <w:r w:rsidR="009804BC">
        <w:rPr>
          <w:rFonts w:ascii="Times New Roman" w:eastAsiaTheme="minorEastAsia" w:hAnsi="Times New Roman" w:cs="Times New Roman"/>
          <w:i/>
        </w:rPr>
        <w:t>N</w:t>
      </w:r>
      <w:r w:rsidR="009804BC">
        <w:rPr>
          <w:rFonts w:ascii="Times New Roman" w:eastAsiaTheme="minorEastAsia" w:hAnsi="Times New Roman" w:cs="Times New Roman"/>
        </w:rPr>
        <w:t xml:space="preserve"> bits being represented by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-2</m:t>
            </m:r>
          </m:e>
          <m:sup>
            <m:r>
              <w:rPr>
                <w:rFonts w:ascii="Cambria Math" w:eastAsiaTheme="minorEastAsia" w:hAnsi="Cambria Math" w:cs="Times New Roman"/>
              </w:rPr>
              <m:t>N-1</m:t>
            </m:r>
          </m:sup>
        </m:sSup>
      </m:oMath>
      <w:r w:rsidR="009804BC">
        <w:rPr>
          <w:rFonts w:ascii="Times New Roman" w:eastAsiaTheme="minorEastAsia" w:hAnsi="Times New Roman" w:cs="Times New Roman"/>
        </w:rPr>
        <w:t>.</w:t>
      </w:r>
    </w:p>
    <w:p w14:paraId="37AC2D17" w14:textId="77777777" w:rsidR="003656CC" w:rsidRPr="003634D9" w:rsidRDefault="003656CC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657AFE11" w14:textId="4E702FB7" w:rsidR="002E43D0" w:rsidRPr="00C13CD5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C13CD5">
        <w:rPr>
          <w:rFonts w:ascii="Times New Roman" w:hAnsi="Times New Roman" w:cs="Times New Roman"/>
          <w:b/>
        </w:rPr>
        <w:t>4. 4.4 2's complement operation</w:t>
      </w:r>
    </w:p>
    <w:p w14:paraId="40E36143" w14:textId="21E7F8BF" w:rsidR="00595D8C" w:rsidRPr="00C13CD5" w:rsidRDefault="00595D8C" w:rsidP="00595D8C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C13CD5">
        <w:rPr>
          <w:rFonts w:ascii="Times New Roman" w:hAnsi="Times New Roman" w:cs="Times New Roman"/>
          <w:b/>
        </w:rPr>
        <w:t xml:space="preserve">For a number B with magnitude less than </w:t>
      </w:r>
      <m:oMath>
        <m:sSup>
          <m:sSupPr>
            <m:ctrlPr>
              <w:rPr>
                <w:rFonts w:ascii="Cambria Math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</w:rPr>
              <m:t>N-2</m:t>
            </m:r>
          </m:sup>
        </m:sSup>
      </m:oMath>
      <w:r w:rsidRPr="00C13CD5">
        <w:rPr>
          <w:rFonts w:ascii="Times New Roman" w:hAnsi="Times New Roman" w:cs="Times New Roman"/>
          <w:b/>
        </w:rPr>
        <w:t xml:space="preserve">, show that if B is represented by a 2’s complement number with N bits </w:t>
      </w: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N-1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..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b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0</m:t>
            </m:r>
          </m:sub>
        </m:sSub>
      </m:oMath>
      <w:r w:rsidRPr="00C13CD5">
        <w:rPr>
          <w:rFonts w:ascii="Times New Roman" w:hAnsi="Times New Roman" w:cs="Times New Roman"/>
          <w:b/>
        </w:rPr>
        <w:t xml:space="preserve"> then</w:t>
      </w:r>
    </w:p>
    <w:p w14:paraId="2898F52F" w14:textId="0D3461E8" w:rsidR="00595D8C" w:rsidRPr="00C13CD5" w:rsidRDefault="00481498" w:rsidP="00595D8C">
      <w:pPr>
        <w:spacing w:line="360" w:lineRule="auto"/>
        <w:contextualSpacing/>
        <w:rPr>
          <w:rFonts w:ascii="Times New Roman" w:hAnsi="Times New Roman" w:cs="Times New Roman"/>
          <w:b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b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N-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..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e>
              </m:d>
            </m:e>
            <m:sub>
              <m:acc>
                <m:accPr>
                  <m:chr m:val="̅"/>
                  <m:ctrlPr>
                    <w:rPr>
                      <w:rFonts w:ascii="Cambria Math" w:hAnsi="Cambria Math" w:cs="Times New Roman"/>
                      <w:b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acc>
            </m:sub>
          </m:sSub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b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/>
                      <w:i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b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N-1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..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</m:sSub>
                    </m:e>
                  </m:acc>
                </m:e>
              </m:d>
            </m:e>
            <m:sub>
              <m:acc>
                <m:accPr>
                  <m:chr m:val="̅"/>
                  <m:ctrlPr>
                    <w:rPr>
                      <w:rFonts w:ascii="Cambria Math" w:hAnsi="Cambria Math" w:cs="Times New Roman"/>
                      <w:b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2</m:t>
                  </m:r>
                </m:e>
              </m:acc>
            </m:sub>
          </m:sSub>
          <m:r>
            <m:rPr>
              <m:sty m:val="bi"/>
            </m:rPr>
            <w:rPr>
              <w:rFonts w:ascii="Cambria Math" w:hAnsi="Cambria Math" w:cs="Times New Roman"/>
            </w:rPr>
            <m:t>+1</m:t>
          </m:r>
        </m:oMath>
      </m:oMathPara>
    </w:p>
    <w:p w14:paraId="2F1D0FF7" w14:textId="0ECB0461" w:rsidR="00EA6C8C" w:rsidRDefault="00EA6C8C" w:rsidP="003634D9">
      <w:pPr>
        <w:spacing w:line="360" w:lineRule="auto"/>
        <w:contextualSpacing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N-1</m:t>
                  </m:r>
                </m:sub>
              </m:sSub>
              <m:r>
                <w:rPr>
                  <w:rFonts w:ascii="Cambria Math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-1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0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N-2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∙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p>
                  </m:sSup>
                </m:e>
              </m:nary>
            </m:e>
          </m:d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N-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..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</m:sSub>
                    </m:e>
                  </m:acc>
                </m:e>
              </m:d>
            </m:e>
            <m:sub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acc>
            </m:sub>
          </m:sSub>
          <m:r>
            <w:rPr>
              <w:rFonts w:ascii="Cambria Math" w:hAnsi="Cambria Math" w:cs="Times New Roman"/>
            </w:rPr>
            <m:t>+1</m:t>
          </m:r>
        </m:oMath>
      </m:oMathPara>
    </w:p>
    <w:p w14:paraId="09118998" w14:textId="77777777" w:rsidR="003656CC" w:rsidRPr="003634D9" w:rsidRDefault="003656CC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3A5333EA" w14:textId="60D8A3F9" w:rsidR="002E43D0" w:rsidRPr="00C13CD5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C13CD5">
        <w:rPr>
          <w:rFonts w:ascii="Times New Roman" w:hAnsi="Times New Roman" w:cs="Times New Roman"/>
          <w:b/>
        </w:rPr>
        <w:t>5. 4.5 Sign extension</w:t>
      </w:r>
    </w:p>
    <w:p w14:paraId="72176B42" w14:textId="44D2DEF0" w:rsidR="00595D8C" w:rsidRPr="00C13CD5" w:rsidRDefault="00595D8C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C13CD5">
        <w:rPr>
          <w:rFonts w:ascii="Times New Roman" w:hAnsi="Times New Roman" w:cs="Times New Roman"/>
          <w:b/>
        </w:rPr>
        <w:t>Prove that “sign-extension” is value preserving.</w:t>
      </w:r>
    </w:p>
    <w:p w14:paraId="24FB5CB8" w14:textId="38A0C25D" w:rsidR="002E43D0" w:rsidRDefault="00FD51A0" w:rsidP="003634D9">
      <w:p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ill show that sign extension is value preserving for both positive and negative numbers by showing some examples.</w:t>
      </w:r>
    </w:p>
    <w:p w14:paraId="19CF168C" w14:textId="77777777" w:rsidR="00FD51A0" w:rsidRDefault="00FD51A0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0A4D4AE5" w14:textId="5479E4E4" w:rsidR="00FD51A0" w:rsidRPr="00FD51A0" w:rsidRDefault="00FD51A0" w:rsidP="003634D9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FD51A0">
        <w:rPr>
          <w:rFonts w:ascii="Times New Roman" w:hAnsi="Times New Roman" w:cs="Times New Roman"/>
          <w:u w:val="single"/>
        </w:rPr>
        <w:t>Positive Numbers</w:t>
      </w:r>
    </w:p>
    <w:p w14:paraId="523EF640" w14:textId="57A91A16" w:rsidR="00FD51A0" w:rsidRDefault="00FD51A0" w:rsidP="003634D9">
      <w:p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start with the positive number 3 in the decimal system. When converted to binary, the resulting</w:t>
      </w:r>
      <w:r w:rsidR="003B79C7">
        <w:rPr>
          <w:rFonts w:ascii="Times New Roman" w:hAnsi="Times New Roman" w:cs="Times New Roman"/>
        </w:rPr>
        <w:t xml:space="preserve"> two’s complement</w:t>
      </w:r>
      <w:r>
        <w:rPr>
          <w:rFonts w:ascii="Times New Roman" w:hAnsi="Times New Roman" w:cs="Times New Roman"/>
        </w:rPr>
        <w:t xml:space="preserve"> number is 0011 when using 4 bits. Since this is a positive binary number, the leading number is always zero to denote positivity. We can recognize the binary number 0011 as the following equation:</w:t>
      </w:r>
    </w:p>
    <w:p w14:paraId="59A48966" w14:textId="78FE7FFC" w:rsidR="00FD51A0" w:rsidRPr="00FD51A0" w:rsidRDefault="00AA1818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0011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0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+(1∙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2</m:t>
              </m:r>
            </m:e>
            <m:sup>
              <m:r>
                <w:rPr>
                  <w:rFonts w:ascii="Cambria Math" w:hAnsi="Cambria Math" w:cs="Times New Roman"/>
                </w:rPr>
                <m:t>1</m:t>
              </m:r>
            </m:sup>
          </m:sSup>
          <m:r>
            <w:rPr>
              <w:rFonts w:ascii="Cambria Math" w:hAnsi="Cambria Math" w:cs="Times New Roman"/>
            </w:rPr>
            <m:t>)+(1∙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2</m:t>
              </m:r>
            </m:e>
            <m:sup>
              <m:r>
                <w:rPr>
                  <w:rFonts w:ascii="Cambria Math" w:hAnsi="Cambria Math" w:cs="Times New Roman"/>
                </w:rPr>
                <m:t>0</m:t>
              </m:r>
            </m:sup>
          </m:sSup>
          <m:r>
            <w:rPr>
              <w:rFonts w:ascii="Cambria Math" w:hAnsi="Cambria Math" w:cs="Times New Roman"/>
            </w:rPr>
            <m:t>)</m:t>
          </m:r>
        </m:oMath>
      </m:oMathPara>
    </w:p>
    <w:p w14:paraId="20D10648" w14:textId="77777777" w:rsidR="00FD51A0" w:rsidRDefault="00FD51A0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0DEABEE4" w14:textId="3DF19E38" w:rsidR="00FD51A0" w:rsidRDefault="00FD51A0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We can show that sign extension is value preserving for both adding and removing</w:t>
      </w:r>
      <w:r w:rsidR="00B42C56">
        <w:rPr>
          <w:rFonts w:ascii="Times New Roman" w:eastAsiaTheme="minorEastAsia" w:hAnsi="Times New Roman" w:cs="Times New Roman"/>
        </w:rPr>
        <w:t xml:space="preserve"> leading</w:t>
      </w:r>
      <w:r>
        <w:rPr>
          <w:rFonts w:ascii="Times New Roman" w:eastAsiaTheme="minorEastAsia" w:hAnsi="Times New Roman" w:cs="Times New Roman"/>
        </w:rPr>
        <w:t xml:space="preserve"> zeros. We can remove a zero and make 0011 a 3-bit binary number; 011. We can do this only because the number proceeding the leading zero in 0011 is also zero. If the number we were working with was 0111, we couldn’t remove a zero because the number proceeding the leading zero is a 1.</w:t>
      </w:r>
    </w:p>
    <w:p w14:paraId="38D02421" w14:textId="77777777" w:rsidR="00D77138" w:rsidRDefault="00D77138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2406D3B1" w14:textId="697A856D" w:rsidR="00D77138" w:rsidRDefault="00D77138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We can show 011 is equivalent to 0011 and thus 3 by the following equation:</w:t>
      </w:r>
    </w:p>
    <w:p w14:paraId="5A20C7F9" w14:textId="6ED534BE" w:rsidR="002E43D0" w:rsidRPr="004B226E" w:rsidRDefault="00AA1818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011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0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0</m:t>
                  </m:r>
                </m:sup>
              </m:sSup>
            </m:e>
          </m:d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0011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3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</m:oMath>
      </m:oMathPara>
    </w:p>
    <w:p w14:paraId="04555FA1" w14:textId="77777777" w:rsidR="004B226E" w:rsidRDefault="004B226E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5A4247AD" w14:textId="32AAB8CA" w:rsidR="004B226E" w:rsidRDefault="004B226E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We can show 0 0011 is equivalent to 0011 and thus 3 by the following equation:</w:t>
      </w:r>
    </w:p>
    <w:p w14:paraId="36A48016" w14:textId="3EECCC64" w:rsidR="002E43D0" w:rsidRPr="004B226E" w:rsidRDefault="004B226E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 0</m:t>
                  </m:r>
                  <m:r>
                    <w:rPr>
                      <w:rFonts w:ascii="Cambria Math" w:hAnsi="Cambria Math" w:cs="Times New Roman"/>
                    </w:rPr>
                    <m:t>01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0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0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0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0</m:t>
                  </m:r>
                </m:sup>
              </m:sSup>
            </m:e>
          </m:d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0011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3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</m:oMath>
      </m:oMathPara>
    </w:p>
    <w:p w14:paraId="69552F28" w14:textId="77777777" w:rsidR="004B226E" w:rsidRDefault="004B226E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108E3B04" w14:textId="57E25009" w:rsidR="003B79C7" w:rsidRDefault="003B79C7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us, I have shown that sign extension is value preserving for positive numbers.</w:t>
      </w:r>
    </w:p>
    <w:p w14:paraId="648A47B4" w14:textId="77777777" w:rsidR="003B79C7" w:rsidRDefault="003B79C7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61D36F7E" w14:textId="0A87B1C3" w:rsidR="003B79C7" w:rsidRPr="00FD51A0" w:rsidRDefault="003B79C7" w:rsidP="003B79C7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Negative</w:t>
      </w:r>
      <w:r w:rsidRPr="00FD51A0">
        <w:rPr>
          <w:rFonts w:ascii="Times New Roman" w:hAnsi="Times New Roman" w:cs="Times New Roman"/>
          <w:u w:val="single"/>
        </w:rPr>
        <w:t xml:space="preserve"> Numbers</w:t>
      </w:r>
    </w:p>
    <w:p w14:paraId="07691A88" w14:textId="0527C128" w:rsidR="003B79C7" w:rsidRDefault="003B79C7" w:rsidP="003B79C7">
      <w:p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start with the </w:t>
      </w:r>
      <w:r>
        <w:rPr>
          <w:rFonts w:ascii="Times New Roman" w:hAnsi="Times New Roman" w:cs="Times New Roman"/>
        </w:rPr>
        <w:t>negative</w:t>
      </w:r>
      <w:r>
        <w:rPr>
          <w:rFonts w:ascii="Times New Roman" w:hAnsi="Times New Roman" w:cs="Times New Roman"/>
        </w:rPr>
        <w:t xml:space="preserve"> number 3 in the decimal system. When converted to binary, the resulting</w:t>
      </w:r>
      <w:r>
        <w:rPr>
          <w:rFonts w:ascii="Times New Roman" w:hAnsi="Times New Roman" w:cs="Times New Roman"/>
        </w:rPr>
        <w:t xml:space="preserve"> two’s complement</w:t>
      </w:r>
      <w:r>
        <w:rPr>
          <w:rFonts w:ascii="Times New Roman" w:hAnsi="Times New Roman" w:cs="Times New Roman"/>
        </w:rPr>
        <w:t xml:space="preserve"> number is </w:t>
      </w:r>
      <w:r>
        <w:rPr>
          <w:rFonts w:ascii="Times New Roman" w:hAnsi="Times New Roman" w:cs="Times New Roman"/>
        </w:rPr>
        <w:t>1101</w:t>
      </w:r>
      <w:r>
        <w:rPr>
          <w:rFonts w:ascii="Times New Roman" w:hAnsi="Times New Roman" w:cs="Times New Roman"/>
        </w:rPr>
        <w:t xml:space="preserve"> when using 4 bits. Since this is a </w:t>
      </w:r>
      <w:r w:rsidR="00B42C56">
        <w:rPr>
          <w:rFonts w:ascii="Times New Roman" w:hAnsi="Times New Roman" w:cs="Times New Roman"/>
        </w:rPr>
        <w:t>negative</w:t>
      </w:r>
      <w:r>
        <w:rPr>
          <w:rFonts w:ascii="Times New Roman" w:hAnsi="Times New Roman" w:cs="Times New Roman"/>
        </w:rPr>
        <w:t xml:space="preserve"> binary number, the leading number is always </w:t>
      </w:r>
      <w:r w:rsidR="00B42C56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to denote </w:t>
      </w:r>
      <w:r w:rsidR="00B42C56">
        <w:rPr>
          <w:rFonts w:ascii="Times New Roman" w:hAnsi="Times New Roman" w:cs="Times New Roman"/>
        </w:rPr>
        <w:t>negativity</w:t>
      </w:r>
      <w:r>
        <w:rPr>
          <w:rFonts w:ascii="Times New Roman" w:hAnsi="Times New Roman" w:cs="Times New Roman"/>
        </w:rPr>
        <w:t xml:space="preserve">. We can recognize the binary number </w:t>
      </w:r>
      <w:r w:rsidR="00B42C56">
        <w:rPr>
          <w:rFonts w:ascii="Times New Roman" w:hAnsi="Times New Roman" w:cs="Times New Roman"/>
        </w:rPr>
        <w:t>1101</w:t>
      </w:r>
      <w:r>
        <w:rPr>
          <w:rFonts w:ascii="Times New Roman" w:hAnsi="Times New Roman" w:cs="Times New Roman"/>
        </w:rPr>
        <w:t xml:space="preserve"> as the following equation:</w:t>
      </w:r>
    </w:p>
    <w:p w14:paraId="662B7A24" w14:textId="6E2AF862" w:rsidR="003B79C7" w:rsidRPr="00FD51A0" w:rsidRDefault="003B79C7" w:rsidP="003B79C7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110</m:t>
              </m:r>
              <m:r>
                <w:rPr>
                  <w:rFonts w:ascii="Cambria Math" w:hAnsi="Cambria Math" w:cs="Times New Roman"/>
                </w:rPr>
                <m:t>1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  <m:r>
                <w:rPr>
                  <w:rFonts w:ascii="Cambria Math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</m:t>
              </m:r>
              <m:r>
                <w:rPr>
                  <w:rFonts w:ascii="Cambria Math" w:eastAsiaTheme="minorEastAsia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</m:t>
              </m:r>
              <m:r>
                <w:rPr>
                  <w:rFonts w:ascii="Cambria Math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0</m:t>
                  </m:r>
                </m:sup>
              </m:sSup>
            </m:e>
          </m:d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-3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</m:oMath>
      </m:oMathPara>
    </w:p>
    <w:p w14:paraId="2CF9B3C3" w14:textId="77777777" w:rsidR="003B79C7" w:rsidRDefault="003B79C7" w:rsidP="003B79C7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0271FCE9" w14:textId="1BB9C44B" w:rsidR="003B79C7" w:rsidRDefault="003B79C7" w:rsidP="003B79C7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We can show that sign extension is value preserving for both adding and removing</w:t>
      </w:r>
      <w:r w:rsidR="00B42C56">
        <w:rPr>
          <w:rFonts w:ascii="Times New Roman" w:eastAsiaTheme="minorEastAsia" w:hAnsi="Times New Roman" w:cs="Times New Roman"/>
        </w:rPr>
        <w:t xml:space="preserve"> leading 1’s</w:t>
      </w:r>
      <w:r>
        <w:rPr>
          <w:rFonts w:ascii="Times New Roman" w:eastAsiaTheme="minorEastAsia" w:hAnsi="Times New Roman" w:cs="Times New Roman"/>
        </w:rPr>
        <w:t xml:space="preserve">. We can remove a </w:t>
      </w:r>
      <w:r w:rsidR="00B42C56">
        <w:rPr>
          <w:rFonts w:ascii="Times New Roman" w:eastAsiaTheme="minorEastAsia" w:hAnsi="Times New Roman" w:cs="Times New Roman"/>
        </w:rPr>
        <w:t>1</w:t>
      </w:r>
      <w:r>
        <w:rPr>
          <w:rFonts w:ascii="Times New Roman" w:eastAsiaTheme="minorEastAsia" w:hAnsi="Times New Roman" w:cs="Times New Roman"/>
        </w:rPr>
        <w:t xml:space="preserve"> and make </w:t>
      </w:r>
      <w:r w:rsidR="00B42C56">
        <w:rPr>
          <w:rFonts w:ascii="Times New Roman" w:eastAsiaTheme="minorEastAsia" w:hAnsi="Times New Roman" w:cs="Times New Roman"/>
        </w:rPr>
        <w:t>1101</w:t>
      </w:r>
      <w:r>
        <w:rPr>
          <w:rFonts w:ascii="Times New Roman" w:eastAsiaTheme="minorEastAsia" w:hAnsi="Times New Roman" w:cs="Times New Roman"/>
        </w:rPr>
        <w:t xml:space="preserve"> a 3-bit binary number; </w:t>
      </w:r>
      <w:r w:rsidR="00B42C56">
        <w:rPr>
          <w:rFonts w:ascii="Times New Roman" w:eastAsiaTheme="minorEastAsia" w:hAnsi="Times New Roman" w:cs="Times New Roman"/>
        </w:rPr>
        <w:t>101</w:t>
      </w:r>
      <w:r>
        <w:rPr>
          <w:rFonts w:ascii="Times New Roman" w:eastAsiaTheme="minorEastAsia" w:hAnsi="Times New Roman" w:cs="Times New Roman"/>
        </w:rPr>
        <w:t xml:space="preserve">. We can do this only because the number proceeding the leading </w:t>
      </w:r>
      <w:r w:rsidR="00B42C56">
        <w:rPr>
          <w:rFonts w:ascii="Times New Roman" w:eastAsiaTheme="minorEastAsia" w:hAnsi="Times New Roman" w:cs="Times New Roman"/>
        </w:rPr>
        <w:t>1</w:t>
      </w:r>
      <w:r>
        <w:rPr>
          <w:rFonts w:ascii="Times New Roman" w:eastAsiaTheme="minorEastAsia" w:hAnsi="Times New Roman" w:cs="Times New Roman"/>
        </w:rPr>
        <w:t xml:space="preserve"> in </w:t>
      </w:r>
      <w:r w:rsidR="00B42C56">
        <w:rPr>
          <w:rFonts w:ascii="Times New Roman" w:eastAsiaTheme="minorEastAsia" w:hAnsi="Times New Roman" w:cs="Times New Roman"/>
        </w:rPr>
        <w:t>1101</w:t>
      </w:r>
      <w:r>
        <w:rPr>
          <w:rFonts w:ascii="Times New Roman" w:eastAsiaTheme="minorEastAsia" w:hAnsi="Times New Roman" w:cs="Times New Roman"/>
        </w:rPr>
        <w:t xml:space="preserve"> is also </w:t>
      </w:r>
      <w:r w:rsidR="00B42C56">
        <w:rPr>
          <w:rFonts w:ascii="Times New Roman" w:eastAsiaTheme="minorEastAsia" w:hAnsi="Times New Roman" w:cs="Times New Roman"/>
        </w:rPr>
        <w:t>1</w:t>
      </w:r>
      <w:r>
        <w:rPr>
          <w:rFonts w:ascii="Times New Roman" w:eastAsiaTheme="minorEastAsia" w:hAnsi="Times New Roman" w:cs="Times New Roman"/>
        </w:rPr>
        <w:t xml:space="preserve">. If the number we were working with was </w:t>
      </w:r>
      <w:r w:rsidR="00B42C56">
        <w:rPr>
          <w:rFonts w:ascii="Times New Roman" w:eastAsiaTheme="minorEastAsia" w:hAnsi="Times New Roman" w:cs="Times New Roman"/>
        </w:rPr>
        <w:t>1011</w:t>
      </w:r>
      <w:r>
        <w:rPr>
          <w:rFonts w:ascii="Times New Roman" w:eastAsiaTheme="minorEastAsia" w:hAnsi="Times New Roman" w:cs="Times New Roman"/>
        </w:rPr>
        <w:t xml:space="preserve">, we couldn’t remove a zero because the number proceeding the leading </w:t>
      </w:r>
      <w:r w:rsidR="00B42C56">
        <w:rPr>
          <w:rFonts w:ascii="Times New Roman" w:eastAsiaTheme="minorEastAsia" w:hAnsi="Times New Roman" w:cs="Times New Roman"/>
        </w:rPr>
        <w:t>1 is a zero</w:t>
      </w:r>
      <w:r>
        <w:rPr>
          <w:rFonts w:ascii="Times New Roman" w:eastAsiaTheme="minorEastAsia" w:hAnsi="Times New Roman" w:cs="Times New Roman"/>
        </w:rPr>
        <w:t>.</w:t>
      </w:r>
    </w:p>
    <w:p w14:paraId="6A002B8B" w14:textId="77777777" w:rsidR="003B79C7" w:rsidRDefault="003B79C7" w:rsidP="003B79C7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2393567B" w14:textId="67D2FE07" w:rsidR="003B79C7" w:rsidRDefault="003B79C7" w:rsidP="003B79C7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e can show </w:t>
      </w:r>
      <w:r w:rsidR="00B42C56">
        <w:rPr>
          <w:rFonts w:ascii="Times New Roman" w:eastAsiaTheme="minorEastAsia" w:hAnsi="Times New Roman" w:cs="Times New Roman"/>
        </w:rPr>
        <w:t>101</w:t>
      </w:r>
      <w:r>
        <w:rPr>
          <w:rFonts w:ascii="Times New Roman" w:eastAsiaTheme="minorEastAsia" w:hAnsi="Times New Roman" w:cs="Times New Roman"/>
        </w:rPr>
        <w:t xml:space="preserve"> is equivalent to </w:t>
      </w:r>
      <w:r w:rsidR="00B42C56">
        <w:rPr>
          <w:rFonts w:ascii="Times New Roman" w:eastAsiaTheme="minorEastAsia" w:hAnsi="Times New Roman" w:cs="Times New Roman"/>
        </w:rPr>
        <w:t>1101</w:t>
      </w:r>
      <w:r>
        <w:rPr>
          <w:rFonts w:ascii="Times New Roman" w:eastAsiaTheme="minorEastAsia" w:hAnsi="Times New Roman" w:cs="Times New Roman"/>
        </w:rPr>
        <w:t xml:space="preserve"> and thus </w:t>
      </w:r>
      <w:r w:rsidR="00B42C56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>3 by the following equation:</w:t>
      </w:r>
    </w:p>
    <w:p w14:paraId="66697523" w14:textId="53FA204C" w:rsidR="003B79C7" w:rsidRPr="004B226E" w:rsidRDefault="003B79C7" w:rsidP="003B79C7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101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1</m:t>
              </m:r>
              <m:r>
                <w:rPr>
                  <w:rFonts w:ascii="Cambria Math" w:eastAsiaTheme="minorEastAsia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</m:t>
              </m:r>
              <m:r>
                <w:rPr>
                  <w:rFonts w:ascii="Cambria Math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0</m:t>
                  </m:r>
                </m:sup>
              </m:sSup>
            </m:e>
          </m:d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1</m:t>
              </m:r>
              <m:r>
                <w:rPr>
                  <w:rFonts w:ascii="Cambria Math" w:hAnsi="Cambria Math" w:cs="Times New Roman"/>
                </w:rPr>
                <m:t>10</m:t>
              </m:r>
              <m:r>
                <w:rPr>
                  <w:rFonts w:ascii="Cambria Math" w:hAnsi="Cambria Math" w:cs="Times New Roman"/>
                </w:rPr>
                <m:t>1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3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</m:oMath>
      </m:oMathPara>
    </w:p>
    <w:p w14:paraId="76BFB25A" w14:textId="77777777" w:rsidR="003B79C7" w:rsidRDefault="003B79C7" w:rsidP="003B79C7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332A2374" w14:textId="6BE9304E" w:rsidR="003B79C7" w:rsidRDefault="00B5193E" w:rsidP="003B79C7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We can show 1</w:t>
      </w:r>
      <w:r w:rsidR="003B79C7">
        <w:rPr>
          <w:rFonts w:ascii="Times New Roman" w:eastAsiaTheme="minorEastAsia" w:hAnsi="Times New Roman" w:cs="Times New Roman"/>
        </w:rPr>
        <w:t xml:space="preserve"> 1</w:t>
      </w:r>
      <w:r>
        <w:rPr>
          <w:rFonts w:ascii="Times New Roman" w:eastAsiaTheme="minorEastAsia" w:hAnsi="Times New Roman" w:cs="Times New Roman"/>
        </w:rPr>
        <w:t>10</w:t>
      </w:r>
      <w:r w:rsidR="003B79C7">
        <w:rPr>
          <w:rFonts w:ascii="Times New Roman" w:eastAsiaTheme="minorEastAsia" w:hAnsi="Times New Roman" w:cs="Times New Roman"/>
        </w:rPr>
        <w:t xml:space="preserve">1 is equivalent to </w:t>
      </w:r>
      <w:r>
        <w:rPr>
          <w:rFonts w:ascii="Times New Roman" w:eastAsiaTheme="minorEastAsia" w:hAnsi="Times New Roman" w:cs="Times New Roman"/>
        </w:rPr>
        <w:t>1101</w:t>
      </w:r>
      <w:r w:rsidR="003B79C7">
        <w:rPr>
          <w:rFonts w:ascii="Times New Roman" w:eastAsiaTheme="minorEastAsia" w:hAnsi="Times New Roman" w:cs="Times New Roman"/>
        </w:rPr>
        <w:t xml:space="preserve"> and thus </w:t>
      </w:r>
      <w:r>
        <w:rPr>
          <w:rFonts w:ascii="Times New Roman" w:eastAsiaTheme="minorEastAsia" w:hAnsi="Times New Roman" w:cs="Times New Roman"/>
        </w:rPr>
        <w:t>-</w:t>
      </w:r>
      <w:r w:rsidR="003B79C7">
        <w:rPr>
          <w:rFonts w:ascii="Times New Roman" w:eastAsiaTheme="minorEastAsia" w:hAnsi="Times New Roman" w:cs="Times New Roman"/>
        </w:rPr>
        <w:t>3 by the following equation:</w:t>
      </w:r>
    </w:p>
    <w:p w14:paraId="729EDD3F" w14:textId="3581111E" w:rsidR="003B79C7" w:rsidRPr="004B226E" w:rsidRDefault="003B79C7" w:rsidP="003B79C7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r>
                    <w:rPr>
                      <w:rFonts w:ascii="Cambria Math" w:hAnsi="Cambria Math" w:cs="Times New Roman"/>
                    </w:rPr>
                    <m:t>110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1</m:t>
              </m:r>
              <m:r>
                <w:rPr>
                  <w:rFonts w:ascii="Cambria Math" w:eastAsiaTheme="minorEastAsia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</m:t>
              </m:r>
              <m:r>
                <w:rPr>
                  <w:rFonts w:ascii="Cambria Math" w:eastAsiaTheme="minorEastAsia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</m:t>
              </m:r>
              <m:r>
                <w:rPr>
                  <w:rFonts w:ascii="Cambria Math" w:eastAsiaTheme="minorEastAsia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0</m:t>
              </m:r>
              <m:r>
                <w:rPr>
                  <w:rFonts w:ascii="Cambria Math" w:hAnsi="Cambria Math" w:cs="Times New Roman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e>
          </m:d>
          <m: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0</m:t>
                  </m:r>
                </m:sup>
              </m:sSup>
            </m:e>
          </m:d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1</m:t>
              </m:r>
              <m:r>
                <w:rPr>
                  <w:rFonts w:ascii="Cambria Math" w:hAnsi="Cambria Math" w:cs="Times New Roman"/>
                </w:rPr>
                <m:t>10</m:t>
              </m:r>
              <m:r>
                <w:rPr>
                  <w:rFonts w:ascii="Cambria Math" w:hAnsi="Cambria Math" w:cs="Times New Roman"/>
                </w:rPr>
                <m:t>1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3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</m:oMath>
      </m:oMathPara>
    </w:p>
    <w:p w14:paraId="539ABE5C" w14:textId="77777777" w:rsidR="003B79C7" w:rsidRDefault="003B79C7" w:rsidP="003B79C7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7285AEA7" w14:textId="1D8F80E3" w:rsidR="003B79C7" w:rsidRPr="004B226E" w:rsidRDefault="003B79C7" w:rsidP="003B79C7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us, I have shown that sign extension is value preserving for </w:t>
      </w:r>
      <w:r w:rsidR="001114EA">
        <w:rPr>
          <w:rFonts w:ascii="Times New Roman" w:eastAsiaTheme="minorEastAsia" w:hAnsi="Times New Roman" w:cs="Times New Roman"/>
        </w:rPr>
        <w:t>negative</w:t>
      </w:r>
      <w:bookmarkStart w:id="0" w:name="_GoBack"/>
      <w:bookmarkEnd w:id="0"/>
      <w:r>
        <w:rPr>
          <w:rFonts w:ascii="Times New Roman" w:eastAsiaTheme="minorEastAsia" w:hAnsi="Times New Roman" w:cs="Times New Roman"/>
        </w:rPr>
        <w:t xml:space="preserve"> numbers.</w:t>
      </w:r>
    </w:p>
    <w:p w14:paraId="27ED9E02" w14:textId="77777777" w:rsidR="003B79C7" w:rsidRPr="004B226E" w:rsidRDefault="003B79C7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5FD2A3A8" w14:textId="77777777" w:rsidR="002E43D0" w:rsidRPr="00733CF6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733CF6">
        <w:rPr>
          <w:rFonts w:ascii="Times New Roman" w:hAnsi="Times New Roman" w:cs="Times New Roman"/>
          <w:b/>
        </w:rPr>
        <w:t>6. Using the technique presented in section 4.1, convert the following decimal numbers to binary (show your work):</w:t>
      </w:r>
    </w:p>
    <w:p w14:paraId="2EDD51CD" w14:textId="77777777" w:rsidR="002E43D0" w:rsidRPr="003634D9" w:rsidRDefault="002E43D0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7B980348" w14:textId="1D73C279" w:rsidR="002E43D0" w:rsidRPr="00733CF6" w:rsidRDefault="002E43D0" w:rsidP="003634D9">
      <w:pPr>
        <w:spacing w:line="360" w:lineRule="auto"/>
        <w:ind w:firstLine="720"/>
        <w:contextualSpacing/>
        <w:rPr>
          <w:rFonts w:ascii="Times New Roman" w:hAnsi="Times New Roman" w:cs="Times New Roman"/>
          <w:b/>
        </w:rPr>
      </w:pPr>
      <w:r w:rsidRPr="00733CF6">
        <w:rPr>
          <w:rFonts w:ascii="Times New Roman" w:hAnsi="Times New Roman" w:cs="Times New Roman"/>
          <w:b/>
        </w:rPr>
        <w:t>a. 12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3"/>
        <w:gridCol w:w="576"/>
        <w:gridCol w:w="456"/>
        <w:gridCol w:w="456"/>
        <w:gridCol w:w="456"/>
        <w:gridCol w:w="336"/>
        <w:gridCol w:w="336"/>
        <w:gridCol w:w="336"/>
      </w:tblGrid>
      <w:tr w:rsidR="00F07C59" w14:paraId="58379BA0" w14:textId="77777777" w:rsidTr="00F07C59">
        <w:trPr>
          <w:jc w:val="center"/>
        </w:trPr>
        <w:tc>
          <w:tcPr>
            <w:tcW w:w="0" w:type="auto"/>
            <w:gridSpan w:val="8"/>
          </w:tcPr>
          <w:p w14:paraId="4DB642E7" w14:textId="10A85F18" w:rsidR="00F07C59" w:rsidRDefault="00F07C59" w:rsidP="00F07C59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ed Division (mod 2)</w:t>
            </w:r>
          </w:p>
        </w:tc>
      </w:tr>
      <w:tr w:rsidR="00F07C59" w14:paraId="0FAC9B5F" w14:textId="77777777" w:rsidTr="00F07C59">
        <w:trPr>
          <w:jc w:val="center"/>
        </w:trPr>
        <w:tc>
          <w:tcPr>
            <w:tcW w:w="0" w:type="auto"/>
          </w:tcPr>
          <w:p w14:paraId="685A25A9" w14:textId="4559405E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otients</w:t>
            </w:r>
          </w:p>
        </w:tc>
        <w:tc>
          <w:tcPr>
            <w:tcW w:w="0" w:type="auto"/>
          </w:tcPr>
          <w:p w14:paraId="6563AABF" w14:textId="3D4EDAC4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1</w:t>
            </w:r>
          </w:p>
        </w:tc>
        <w:tc>
          <w:tcPr>
            <w:tcW w:w="0" w:type="auto"/>
          </w:tcPr>
          <w:p w14:paraId="3B9A3FDF" w14:textId="3E48F013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0" w:type="auto"/>
          </w:tcPr>
          <w:p w14:paraId="279129BA" w14:textId="5203766A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0" w:type="auto"/>
          </w:tcPr>
          <w:p w14:paraId="06FA84A3" w14:textId="46FF2608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0" w:type="auto"/>
          </w:tcPr>
          <w:p w14:paraId="53BF204E" w14:textId="7CD05EA8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664727ED" w14:textId="1B90604D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2D395E6" w14:textId="6B320889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F07C59" w14:paraId="221ACE20" w14:textId="77777777" w:rsidTr="00F07C59">
        <w:trPr>
          <w:jc w:val="center"/>
        </w:trPr>
        <w:tc>
          <w:tcPr>
            <w:tcW w:w="0" w:type="auto"/>
          </w:tcPr>
          <w:p w14:paraId="6BD13578" w14:textId="66C34FFF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inders</w:t>
            </w:r>
          </w:p>
        </w:tc>
        <w:tc>
          <w:tcPr>
            <w:tcW w:w="0" w:type="auto"/>
          </w:tcPr>
          <w:p w14:paraId="53FD3201" w14:textId="0F2ECFF0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374427B" w14:textId="11EBE529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E2734AA" w14:textId="69E2B432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11C1848" w14:textId="4562DD4B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DDC304F" w14:textId="60CC601F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33642B6" w14:textId="0CCB380D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3A9E4E8" w14:textId="797E6A59" w:rsidR="00F07C59" w:rsidRDefault="00F07C59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7CF86F80" w14:textId="01C2DED5" w:rsidR="00F07C59" w:rsidRDefault="00F07C59" w:rsidP="00F07C59">
      <w:pPr>
        <w:spacing w:line="360" w:lineRule="auto"/>
        <w:contextualSpacing/>
        <w:rPr>
          <w:rFonts w:ascii="Times New Roman" w:hAnsi="Times New Roman" w:cs="Times New Roman"/>
        </w:rPr>
      </w:pPr>
    </w:p>
    <w:p w14:paraId="2BEB46A8" w14:textId="472603C5" w:rsidR="00F07C59" w:rsidRPr="003634D9" w:rsidRDefault="00481498" w:rsidP="00F07C59">
      <w:pPr>
        <w:spacing w:line="360" w:lineRule="auto"/>
        <w:contextualSpacing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2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11 100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11C2CAE2" w14:textId="77777777" w:rsidR="002E43D0" w:rsidRPr="003634D9" w:rsidRDefault="002E43D0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78EDFEF7" w14:textId="77777777" w:rsidR="002E43D0" w:rsidRPr="00733CF6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3634D9">
        <w:rPr>
          <w:rFonts w:ascii="Times New Roman" w:hAnsi="Times New Roman" w:cs="Times New Roman"/>
        </w:rPr>
        <w:tab/>
      </w:r>
      <w:r w:rsidRPr="00733CF6">
        <w:rPr>
          <w:rFonts w:ascii="Times New Roman" w:hAnsi="Times New Roman" w:cs="Times New Roman"/>
          <w:b/>
        </w:rPr>
        <w:t>b. 153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3"/>
        <w:gridCol w:w="696"/>
        <w:gridCol w:w="576"/>
        <w:gridCol w:w="576"/>
        <w:gridCol w:w="576"/>
        <w:gridCol w:w="456"/>
        <w:gridCol w:w="456"/>
        <w:gridCol w:w="456"/>
        <w:gridCol w:w="456"/>
        <w:gridCol w:w="336"/>
        <w:gridCol w:w="336"/>
        <w:gridCol w:w="336"/>
      </w:tblGrid>
      <w:tr w:rsidR="00F07C59" w14:paraId="4EDFA895" w14:textId="450A59A5" w:rsidTr="00CD05ED">
        <w:trPr>
          <w:jc w:val="center"/>
        </w:trPr>
        <w:tc>
          <w:tcPr>
            <w:tcW w:w="0" w:type="auto"/>
            <w:gridSpan w:val="12"/>
          </w:tcPr>
          <w:p w14:paraId="391DF020" w14:textId="2A9D02D0" w:rsidR="00F07C59" w:rsidRDefault="00F07C59" w:rsidP="00CD05E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ed Division (mod 2)</w:t>
            </w:r>
          </w:p>
        </w:tc>
      </w:tr>
      <w:tr w:rsidR="00F07C59" w14:paraId="0FFE62B7" w14:textId="4C91C5A7" w:rsidTr="00CD05ED">
        <w:trPr>
          <w:jc w:val="center"/>
        </w:trPr>
        <w:tc>
          <w:tcPr>
            <w:tcW w:w="0" w:type="auto"/>
          </w:tcPr>
          <w:p w14:paraId="75533058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otients</w:t>
            </w:r>
          </w:p>
        </w:tc>
        <w:tc>
          <w:tcPr>
            <w:tcW w:w="0" w:type="auto"/>
          </w:tcPr>
          <w:p w14:paraId="1372A678" w14:textId="6BD3303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37</w:t>
            </w:r>
          </w:p>
        </w:tc>
        <w:tc>
          <w:tcPr>
            <w:tcW w:w="0" w:type="auto"/>
          </w:tcPr>
          <w:p w14:paraId="3068FEDE" w14:textId="03625CB8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8</w:t>
            </w:r>
          </w:p>
        </w:tc>
        <w:tc>
          <w:tcPr>
            <w:tcW w:w="0" w:type="auto"/>
          </w:tcPr>
          <w:p w14:paraId="47066A1B" w14:textId="4E1BCD19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4</w:t>
            </w:r>
          </w:p>
        </w:tc>
        <w:tc>
          <w:tcPr>
            <w:tcW w:w="0" w:type="auto"/>
          </w:tcPr>
          <w:p w14:paraId="5C217762" w14:textId="7E268BF4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2</w:t>
            </w:r>
          </w:p>
        </w:tc>
        <w:tc>
          <w:tcPr>
            <w:tcW w:w="0" w:type="auto"/>
          </w:tcPr>
          <w:p w14:paraId="0AEDC1D2" w14:textId="65C044E4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0" w:type="auto"/>
          </w:tcPr>
          <w:p w14:paraId="5E31593F" w14:textId="2F87324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0" w:type="auto"/>
          </w:tcPr>
          <w:p w14:paraId="2639BC6D" w14:textId="51249C7D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0" w:type="auto"/>
          </w:tcPr>
          <w:p w14:paraId="724DA59A" w14:textId="318D6D80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0" w:type="auto"/>
          </w:tcPr>
          <w:p w14:paraId="2BC097FA" w14:textId="19AE9ABF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639D7A51" w14:textId="7354ABB0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F588332" w14:textId="6C14F2FD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F07C59" w14:paraId="2F25857B" w14:textId="51ADBB60" w:rsidTr="00CD05ED">
        <w:trPr>
          <w:jc w:val="center"/>
        </w:trPr>
        <w:tc>
          <w:tcPr>
            <w:tcW w:w="0" w:type="auto"/>
          </w:tcPr>
          <w:p w14:paraId="2D1DB40A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inders</w:t>
            </w:r>
          </w:p>
        </w:tc>
        <w:tc>
          <w:tcPr>
            <w:tcW w:w="0" w:type="auto"/>
          </w:tcPr>
          <w:p w14:paraId="6790A7E4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385C1E0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D6B855E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0E83C92" w14:textId="6632F1EE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8686337" w14:textId="303FDF4A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7B2F4F9" w14:textId="55B2ECC1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76CAC94" w14:textId="56A6E59E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D43E7B0" w14:textId="5BC3B191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6DF257E" w14:textId="5A7363A8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DF03602" w14:textId="124B6B49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0FA4425" w14:textId="7ABAD2E9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4D7E7FBF" w14:textId="77777777" w:rsidR="00F07C59" w:rsidRDefault="00F07C59" w:rsidP="00F07C59">
      <w:pPr>
        <w:spacing w:line="360" w:lineRule="auto"/>
        <w:contextualSpacing/>
        <w:rPr>
          <w:rFonts w:ascii="Times New Roman" w:hAnsi="Times New Roman" w:cs="Times New Roman"/>
        </w:rPr>
      </w:pPr>
    </w:p>
    <w:p w14:paraId="08F7A7D8" w14:textId="57B7613E" w:rsidR="00F07C59" w:rsidRPr="003634D9" w:rsidRDefault="00481498" w:rsidP="00F07C59">
      <w:pPr>
        <w:spacing w:line="360" w:lineRule="auto"/>
        <w:contextualSpacing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537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10 0000 000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5D5B32C7" w14:textId="77777777" w:rsidR="002E43D0" w:rsidRPr="003634D9" w:rsidRDefault="002E43D0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0EB7EF9C" w14:textId="77777777" w:rsidR="002E43D0" w:rsidRPr="00733CF6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3634D9">
        <w:rPr>
          <w:rFonts w:ascii="Times New Roman" w:hAnsi="Times New Roman" w:cs="Times New Roman"/>
        </w:rPr>
        <w:tab/>
      </w:r>
      <w:r w:rsidRPr="00733CF6">
        <w:rPr>
          <w:rFonts w:ascii="Times New Roman" w:hAnsi="Times New Roman" w:cs="Times New Roman"/>
          <w:b/>
        </w:rPr>
        <w:t>c. 3133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3"/>
        <w:gridCol w:w="816"/>
        <w:gridCol w:w="816"/>
        <w:gridCol w:w="696"/>
        <w:gridCol w:w="696"/>
        <w:gridCol w:w="696"/>
        <w:gridCol w:w="576"/>
        <w:gridCol w:w="576"/>
        <w:gridCol w:w="576"/>
        <w:gridCol w:w="576"/>
        <w:gridCol w:w="456"/>
        <w:gridCol w:w="456"/>
        <w:gridCol w:w="456"/>
        <w:gridCol w:w="336"/>
        <w:gridCol w:w="336"/>
        <w:gridCol w:w="336"/>
      </w:tblGrid>
      <w:tr w:rsidR="008C6427" w14:paraId="247D2578" w14:textId="6BEDE0B5" w:rsidTr="001A6ACF">
        <w:trPr>
          <w:trHeight w:val="449"/>
          <w:jc w:val="center"/>
        </w:trPr>
        <w:tc>
          <w:tcPr>
            <w:tcW w:w="0" w:type="auto"/>
            <w:gridSpan w:val="16"/>
          </w:tcPr>
          <w:p w14:paraId="660C0C67" w14:textId="24D15B5B" w:rsidR="008C6427" w:rsidRDefault="008C6427" w:rsidP="00CD05E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ed Division (mod 2)</w:t>
            </w:r>
          </w:p>
        </w:tc>
      </w:tr>
      <w:tr w:rsidR="008C6427" w14:paraId="1EBD9239" w14:textId="6702A883" w:rsidTr="001A6ACF">
        <w:trPr>
          <w:trHeight w:val="418"/>
          <w:jc w:val="center"/>
        </w:trPr>
        <w:tc>
          <w:tcPr>
            <w:tcW w:w="0" w:type="auto"/>
          </w:tcPr>
          <w:p w14:paraId="70132829" w14:textId="77777777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otients</w:t>
            </w:r>
          </w:p>
        </w:tc>
        <w:tc>
          <w:tcPr>
            <w:tcW w:w="0" w:type="auto"/>
          </w:tcPr>
          <w:p w14:paraId="29F8963F" w14:textId="625EBACC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333</w:t>
            </w:r>
          </w:p>
        </w:tc>
        <w:tc>
          <w:tcPr>
            <w:tcW w:w="0" w:type="auto"/>
          </w:tcPr>
          <w:p w14:paraId="40A8B159" w14:textId="29B8B1BA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666</w:t>
            </w:r>
          </w:p>
        </w:tc>
        <w:tc>
          <w:tcPr>
            <w:tcW w:w="0" w:type="auto"/>
          </w:tcPr>
          <w:p w14:paraId="22A88198" w14:textId="764F3B82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833</w:t>
            </w:r>
          </w:p>
        </w:tc>
        <w:tc>
          <w:tcPr>
            <w:tcW w:w="0" w:type="auto"/>
          </w:tcPr>
          <w:p w14:paraId="35806B07" w14:textId="21723958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16</w:t>
            </w:r>
          </w:p>
        </w:tc>
        <w:tc>
          <w:tcPr>
            <w:tcW w:w="0" w:type="auto"/>
          </w:tcPr>
          <w:p w14:paraId="1A96B7F9" w14:textId="686A4FDD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5</w:t>
            </w:r>
            <w:r w:rsidR="008C6427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231C896D" w14:textId="397078FE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7</w:t>
            </w:r>
            <w:r w:rsidR="008C6427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14:paraId="18D0D665" w14:textId="33411A95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  <w:r w:rsidR="008C6427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14:paraId="22E1927E" w14:textId="61813B16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4</w:t>
            </w:r>
          </w:p>
        </w:tc>
        <w:tc>
          <w:tcPr>
            <w:tcW w:w="0" w:type="auto"/>
          </w:tcPr>
          <w:p w14:paraId="2D6D2EC6" w14:textId="54827F0A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2</w:t>
            </w:r>
          </w:p>
        </w:tc>
        <w:tc>
          <w:tcPr>
            <w:tcW w:w="456" w:type="dxa"/>
          </w:tcPr>
          <w:p w14:paraId="31897F16" w14:textId="150B3CF4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456" w:type="dxa"/>
          </w:tcPr>
          <w:p w14:paraId="51FB3933" w14:textId="64B3B7F6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0" w:type="auto"/>
          </w:tcPr>
          <w:p w14:paraId="60C5667A" w14:textId="26FF5BDB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0" w:type="auto"/>
          </w:tcPr>
          <w:p w14:paraId="3781954E" w14:textId="49EADBB9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341047D2" w14:textId="474226E3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3DD149A" w14:textId="15D41E32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8C6427" w14:paraId="2D75310E" w14:textId="7CB6462A" w:rsidTr="001A6ACF">
        <w:trPr>
          <w:trHeight w:val="418"/>
          <w:jc w:val="center"/>
        </w:trPr>
        <w:tc>
          <w:tcPr>
            <w:tcW w:w="0" w:type="auto"/>
          </w:tcPr>
          <w:p w14:paraId="699F4AA7" w14:textId="77777777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inders</w:t>
            </w:r>
          </w:p>
        </w:tc>
        <w:tc>
          <w:tcPr>
            <w:tcW w:w="0" w:type="auto"/>
          </w:tcPr>
          <w:p w14:paraId="1EFFE07B" w14:textId="77777777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953932B" w14:textId="77777777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641B335" w14:textId="37BA4B2F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184E93F" w14:textId="19E7144F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2F4EC6D" w14:textId="52E00603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91F09EF" w14:textId="34D3C662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6CCE4DF" w14:textId="7873C929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2FA24BD" w14:textId="023FF118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DED8A0F" w14:textId="207AE698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56" w:type="dxa"/>
          </w:tcPr>
          <w:p w14:paraId="7CCA35DC" w14:textId="1872B429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56" w:type="dxa"/>
          </w:tcPr>
          <w:p w14:paraId="5D5E4EBF" w14:textId="336D590B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9541D0D" w14:textId="4AA8F966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E675AFD" w14:textId="4E90D09A" w:rsidR="008C6427" w:rsidRDefault="001A6ACF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CB28AD9" w14:textId="4FDABEBC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566243C" w14:textId="05972D39" w:rsidR="008C6427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03E7AB40" w14:textId="77777777" w:rsidR="00F07C59" w:rsidRDefault="00F07C59" w:rsidP="00F07C59">
      <w:pPr>
        <w:spacing w:line="360" w:lineRule="auto"/>
        <w:contextualSpacing/>
        <w:rPr>
          <w:rFonts w:ascii="Times New Roman" w:hAnsi="Times New Roman" w:cs="Times New Roman"/>
        </w:rPr>
      </w:pPr>
    </w:p>
    <w:p w14:paraId="69A15C76" w14:textId="78DA11F2" w:rsidR="00F07C59" w:rsidRPr="003634D9" w:rsidRDefault="00481498" w:rsidP="00F07C59">
      <w:pPr>
        <w:spacing w:line="360" w:lineRule="auto"/>
        <w:contextualSpacing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1333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11 1</m:t>
                  </m:r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</w:rPr>
                    <m:t>10 0</m:t>
                  </m:r>
                  <m:r>
                    <w:rPr>
                      <w:rFonts w:ascii="Cambria Math" w:hAnsi="Cambria Math" w:cs="Times New Roman"/>
                    </w:rPr>
                    <m:t>110 010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416FFC0E" w14:textId="77777777" w:rsidR="002E43D0" w:rsidRPr="003634D9" w:rsidRDefault="002E43D0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00256A66" w14:textId="77777777" w:rsidR="002E43D0" w:rsidRPr="00733CF6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3634D9">
        <w:rPr>
          <w:rFonts w:ascii="Times New Roman" w:hAnsi="Times New Roman" w:cs="Times New Roman"/>
        </w:rPr>
        <w:tab/>
      </w:r>
      <w:r w:rsidRPr="00733CF6">
        <w:rPr>
          <w:rFonts w:ascii="Times New Roman" w:hAnsi="Times New Roman" w:cs="Times New Roman"/>
          <w:b/>
        </w:rPr>
        <w:t>d. 9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3"/>
        <w:gridCol w:w="456"/>
        <w:gridCol w:w="456"/>
        <w:gridCol w:w="456"/>
        <w:gridCol w:w="456"/>
        <w:gridCol w:w="336"/>
        <w:gridCol w:w="336"/>
        <w:gridCol w:w="336"/>
      </w:tblGrid>
      <w:tr w:rsidR="00F07C59" w14:paraId="35B5AB44" w14:textId="77777777" w:rsidTr="00CD05ED">
        <w:trPr>
          <w:jc w:val="center"/>
        </w:trPr>
        <w:tc>
          <w:tcPr>
            <w:tcW w:w="0" w:type="auto"/>
            <w:gridSpan w:val="8"/>
          </w:tcPr>
          <w:p w14:paraId="6E650D21" w14:textId="77777777" w:rsidR="00F07C59" w:rsidRDefault="00F07C59" w:rsidP="00CD05ED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ed Division (mod 2)</w:t>
            </w:r>
          </w:p>
        </w:tc>
      </w:tr>
      <w:tr w:rsidR="00F07C59" w14:paraId="1231AFF3" w14:textId="77777777" w:rsidTr="00CD05ED">
        <w:trPr>
          <w:jc w:val="center"/>
        </w:trPr>
        <w:tc>
          <w:tcPr>
            <w:tcW w:w="0" w:type="auto"/>
          </w:tcPr>
          <w:p w14:paraId="15782859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otients</w:t>
            </w:r>
          </w:p>
        </w:tc>
        <w:tc>
          <w:tcPr>
            <w:tcW w:w="0" w:type="auto"/>
          </w:tcPr>
          <w:p w14:paraId="3DB08D3D" w14:textId="3D68A328" w:rsidR="00F07C59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0" w:type="auto"/>
          </w:tcPr>
          <w:p w14:paraId="39272BC3" w14:textId="406B1CAF" w:rsidR="00F07C59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0" w:type="auto"/>
          </w:tcPr>
          <w:p w14:paraId="2EC6A012" w14:textId="00B3E61F" w:rsidR="00F07C59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0" w:type="auto"/>
          </w:tcPr>
          <w:p w14:paraId="14F7B047" w14:textId="2952F5AD" w:rsidR="00F07C59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0" w:type="auto"/>
          </w:tcPr>
          <w:p w14:paraId="7D32502F" w14:textId="4B96F724" w:rsidR="00F07C59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0E3B045A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0922AC1E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F07C59" w14:paraId="2A5D9B34" w14:textId="77777777" w:rsidTr="00CD05ED">
        <w:trPr>
          <w:jc w:val="center"/>
        </w:trPr>
        <w:tc>
          <w:tcPr>
            <w:tcW w:w="0" w:type="auto"/>
          </w:tcPr>
          <w:p w14:paraId="1737C7D5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inders</w:t>
            </w:r>
          </w:p>
        </w:tc>
        <w:tc>
          <w:tcPr>
            <w:tcW w:w="0" w:type="auto"/>
          </w:tcPr>
          <w:p w14:paraId="51FA05F4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FC337BB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F3DF5D1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70C60EB" w14:textId="7A7A1CC0" w:rsidR="00F07C59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0EED2F1" w14:textId="18F500B9" w:rsidR="00F07C59" w:rsidRDefault="008C6427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51F2A89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7AFB271" w14:textId="77777777" w:rsidR="00F07C59" w:rsidRDefault="00F07C59" w:rsidP="00CD05ED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6417E0FF" w14:textId="77777777" w:rsidR="00F07C59" w:rsidRDefault="00F07C59" w:rsidP="00F07C59">
      <w:pPr>
        <w:spacing w:line="360" w:lineRule="auto"/>
        <w:contextualSpacing/>
        <w:rPr>
          <w:rFonts w:ascii="Times New Roman" w:hAnsi="Times New Roman" w:cs="Times New Roman"/>
        </w:rPr>
      </w:pPr>
    </w:p>
    <w:p w14:paraId="031F7EF1" w14:textId="1B679969" w:rsidR="00F07C59" w:rsidRPr="003634D9" w:rsidRDefault="00481498" w:rsidP="00F07C59">
      <w:pPr>
        <w:spacing w:line="360" w:lineRule="auto"/>
        <w:contextualSpacing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97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10 000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366F7F35" w14:textId="77777777" w:rsidR="002E43D0" w:rsidRPr="003634D9" w:rsidRDefault="002E43D0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53BB150E" w14:textId="637BBC5B" w:rsidR="002E43D0" w:rsidRPr="00E3093F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733CF6">
        <w:rPr>
          <w:rFonts w:ascii="Times New Roman" w:hAnsi="Times New Roman" w:cs="Times New Roman"/>
          <w:b/>
        </w:rPr>
        <w:t>7. Perform the following subtraction operations using complements as described in section 4.2 (show your work):</w:t>
      </w:r>
    </w:p>
    <w:p w14:paraId="4B23AD66" w14:textId="77777777" w:rsidR="002E43D0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733CF6">
        <w:rPr>
          <w:rFonts w:ascii="Times New Roman" w:hAnsi="Times New Roman" w:cs="Times New Roman"/>
          <w:b/>
        </w:rPr>
        <w:tab/>
        <w:t>a. 121 - 41</w:t>
      </w:r>
    </w:p>
    <w:p w14:paraId="02838C7C" w14:textId="2D5D67B5" w:rsidR="00082D92" w:rsidRPr="00082D92" w:rsidRDefault="00082D92" w:rsidP="003634D9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082D92">
        <w:rPr>
          <w:rFonts w:ascii="Times New Roman" w:hAnsi="Times New Roman" w:cs="Times New Roman"/>
          <w:u w:val="single"/>
        </w:rPr>
        <w:t>Complement of 41</w:t>
      </w:r>
    </w:p>
    <w:p w14:paraId="4B0FDC30" w14:textId="34262D5D" w:rsidR="00082D92" w:rsidRDefault="00082D92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 complement of 41 is as follows: </w:t>
      </w:r>
      <m:oMath>
        <m:r>
          <w:rPr>
            <w:rFonts w:ascii="Cambria Math" w:hAnsi="Cambria Math" w:cs="Times New Roman"/>
          </w:rPr>
          <m:t>99-41=58</m:t>
        </m:r>
      </m:oMath>
      <w:r>
        <w:rPr>
          <w:rFonts w:ascii="Times New Roman" w:eastAsiaTheme="minorEastAsia" w:hAnsi="Times New Roman" w:cs="Times New Roman"/>
        </w:rPr>
        <w:t>.</w:t>
      </w:r>
    </w:p>
    <w:p w14:paraId="37A70BFF" w14:textId="77777777" w:rsidR="00082D92" w:rsidRDefault="00082D92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1E840CDB" w14:textId="4AEDF185" w:rsidR="00082D92" w:rsidRPr="00082D92" w:rsidRDefault="00082D92" w:rsidP="003634D9">
      <w:pPr>
        <w:spacing w:line="360" w:lineRule="auto"/>
        <w:contextualSpacing/>
        <w:rPr>
          <w:rFonts w:ascii="Times New Roman" w:eastAsiaTheme="minorEastAsia" w:hAnsi="Times New Roman" w:cs="Times New Roman"/>
          <w:u w:val="single"/>
        </w:rPr>
      </w:pPr>
      <w:r w:rsidRPr="00082D92">
        <w:rPr>
          <w:rFonts w:ascii="Times New Roman" w:eastAsiaTheme="minorEastAsia" w:hAnsi="Times New Roman" w:cs="Times New Roman"/>
          <w:u w:val="single"/>
        </w:rPr>
        <w:t>Complement Addi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2"/>
        <w:gridCol w:w="336"/>
        <w:gridCol w:w="336"/>
        <w:gridCol w:w="336"/>
        <w:gridCol w:w="336"/>
      </w:tblGrid>
      <w:tr w:rsidR="005700C8" w14:paraId="4BEE707E" w14:textId="77777777" w:rsidTr="00DE064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5642BF" w14:textId="77777777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CB11F" w14:textId="47DFA3E3" w:rsidR="005700C8" w:rsidRDefault="00F53597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3A5D0" w14:textId="29FBDE32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CF534" w14:textId="306EE960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9F7A129" w14:textId="0B1A8ACD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</w:tr>
      <w:tr w:rsidR="005700C8" w14:paraId="35DF5E29" w14:textId="77777777" w:rsidTr="00DE064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5450A94" w14:textId="77777777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5E805F" w14:textId="0D4B8549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6F73E2" w14:textId="299371DE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FBD87DA" w14:textId="18841EC1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1C5D6" w14:textId="1F9C8212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5700C8" w14:paraId="0CD79B02" w14:textId="77777777" w:rsidTr="00DE064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56514C99" w14:textId="77777777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C264E" w14:textId="64B38710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C66F41" w14:textId="1F46A788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6E02F" w14:textId="61CC80FE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36787" w14:textId="114A7CBC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5700C8" w14:paraId="30FDED5D" w14:textId="77777777" w:rsidTr="00DE064C">
        <w:trPr>
          <w:trHeight w:val="20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853627" w14:textId="7855812D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6263F5" w14:textId="03498693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A18BBD" w14:textId="77777777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7AB46B" w14:textId="3CD5357D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682FC8" w14:textId="7A553CFE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5700C8" w14:paraId="1A3620C2" w14:textId="77777777" w:rsidTr="00DE064C">
        <w:trPr>
          <w:trHeight w:val="20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7151A2" w14:textId="77777777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87DD3B" w14:textId="2EA5AFDC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3EEF1C" w14:textId="31EEBBC1" w:rsidR="005700C8" w:rsidRDefault="00F53597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C67D460" w14:textId="5DF94B8A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4B1A20" w14:textId="665ECD5D" w:rsidR="005700C8" w:rsidRDefault="005700C8" w:rsidP="00EA3ABF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</w:tbl>
    <w:p w14:paraId="32C010CD" w14:textId="68BCCF26" w:rsidR="002E43D0" w:rsidRDefault="00D052CE" w:rsidP="00D3057A">
      <w:p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 discarding the final carry out, we get our final result of 80.</w:t>
      </w:r>
    </w:p>
    <w:p w14:paraId="1A339193" w14:textId="77777777" w:rsidR="00CD05ED" w:rsidRPr="003634D9" w:rsidRDefault="00CD05ED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0D514DC9" w14:textId="5EDE053A" w:rsidR="002E43D0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3634D9">
        <w:rPr>
          <w:rFonts w:ascii="Times New Roman" w:hAnsi="Times New Roman" w:cs="Times New Roman"/>
        </w:rPr>
        <w:tab/>
      </w:r>
      <w:r w:rsidRPr="00733CF6">
        <w:rPr>
          <w:rFonts w:ascii="Times New Roman" w:hAnsi="Times New Roman" w:cs="Times New Roman"/>
          <w:b/>
        </w:rPr>
        <w:t xml:space="preserve">b. 1022 </w:t>
      </w:r>
      <w:r w:rsidR="00082D92">
        <w:rPr>
          <w:rFonts w:ascii="Times New Roman" w:hAnsi="Times New Roman" w:cs="Times New Roman"/>
          <w:b/>
        </w:rPr>
        <w:t>–</w:t>
      </w:r>
      <w:r w:rsidRPr="00733CF6">
        <w:rPr>
          <w:rFonts w:ascii="Times New Roman" w:hAnsi="Times New Roman" w:cs="Times New Roman"/>
          <w:b/>
        </w:rPr>
        <w:t xml:space="preserve"> 35</w:t>
      </w:r>
    </w:p>
    <w:p w14:paraId="067B5E9C" w14:textId="71FA2B0F" w:rsidR="00082D92" w:rsidRPr="00082D92" w:rsidRDefault="00082D92" w:rsidP="00082D92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mplement of 35</w:t>
      </w:r>
    </w:p>
    <w:p w14:paraId="45E946A9" w14:textId="2D04D0F0" w:rsidR="00082D92" w:rsidRDefault="00082D92" w:rsidP="00082D9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complement of 35</w:t>
      </w:r>
      <w:r>
        <w:rPr>
          <w:rFonts w:ascii="Times New Roman" w:eastAsiaTheme="minorEastAsia" w:hAnsi="Times New Roman" w:cs="Times New Roman"/>
        </w:rPr>
        <w:t xml:space="preserve"> is as follows: </w:t>
      </w:r>
      <m:oMath>
        <m:r>
          <w:rPr>
            <w:rFonts w:ascii="Cambria Math" w:hAnsi="Cambria Math" w:cs="Times New Roman"/>
          </w:rPr>
          <m:t>9</m:t>
        </m:r>
        <m:r>
          <w:rPr>
            <w:rFonts w:ascii="Cambria Math" w:hAnsi="Cambria Math" w:cs="Times New Roman"/>
          </w:rPr>
          <m:t>9-35=64</m:t>
        </m:r>
      </m:oMath>
      <w:r>
        <w:rPr>
          <w:rFonts w:ascii="Times New Roman" w:eastAsiaTheme="minorEastAsia" w:hAnsi="Times New Roman" w:cs="Times New Roman"/>
        </w:rPr>
        <w:t>.</w:t>
      </w:r>
    </w:p>
    <w:p w14:paraId="21489FE2" w14:textId="77777777" w:rsidR="00082D92" w:rsidRDefault="00082D92" w:rsidP="00082D9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61D765C0" w14:textId="45436034" w:rsidR="00082D92" w:rsidRPr="00082D92" w:rsidRDefault="00082D92" w:rsidP="003634D9">
      <w:pPr>
        <w:spacing w:line="360" w:lineRule="auto"/>
        <w:contextualSpacing/>
        <w:rPr>
          <w:rFonts w:ascii="Times New Roman" w:eastAsiaTheme="minorEastAsia" w:hAnsi="Times New Roman" w:cs="Times New Roman"/>
          <w:u w:val="single"/>
        </w:rPr>
      </w:pPr>
      <w:r w:rsidRPr="00082D92">
        <w:rPr>
          <w:rFonts w:ascii="Times New Roman" w:eastAsiaTheme="minorEastAsia" w:hAnsi="Times New Roman" w:cs="Times New Roman"/>
          <w:u w:val="single"/>
        </w:rPr>
        <w:t>Complement Addi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2"/>
        <w:gridCol w:w="336"/>
        <w:gridCol w:w="336"/>
        <w:gridCol w:w="336"/>
        <w:gridCol w:w="336"/>
      </w:tblGrid>
      <w:tr w:rsidR="00EA3ABF" w14:paraId="72668967" w14:textId="77777777" w:rsidTr="00EA3ABF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0A171" w14:textId="015D7AD1" w:rsidR="00EA3ABF" w:rsidRDefault="004E3CB7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FD762C" w14:textId="12C2B6F8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B5A76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A510A" w14:textId="252EE2E2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3C39CE3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</w:tr>
      <w:tr w:rsidR="00EA3ABF" w14:paraId="04ACC4BF" w14:textId="77777777" w:rsidTr="00EA3ABF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F2499E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B2258F" w14:textId="2F5854E3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57C393" w14:textId="23708984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F6DC6F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355BC" w14:textId="78602C8A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EA3ABF" w14:paraId="35288222" w14:textId="77777777" w:rsidTr="0066479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3EC1F37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496BF" w14:textId="3CFF299C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8028B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64A5D" w14:textId="505AE6FD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FFB0A5" w14:textId="7C47F51A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EA3ABF" w14:paraId="64117F1C" w14:textId="77777777" w:rsidTr="00664798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205A2B" w14:textId="128A49A9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15242C" w14:textId="3A497C76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199350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352A1F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9DBABB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EA3ABF" w14:paraId="42BE36A8" w14:textId="77777777" w:rsidTr="00664798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24602C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463396" w14:textId="6616A3F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35AFE0" w14:textId="49B5FF79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A8E88F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EEE9B08" w14:textId="45AFFC8B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</w:tr>
    </w:tbl>
    <w:p w14:paraId="0321CC2C" w14:textId="50C4474D" w:rsidR="002E43D0" w:rsidRDefault="001911D8" w:rsidP="00D3057A">
      <w:p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 discarding the final carry ou</w:t>
      </w:r>
      <w:r>
        <w:rPr>
          <w:rFonts w:ascii="Times New Roman" w:hAnsi="Times New Roman" w:cs="Times New Roman"/>
        </w:rPr>
        <w:t>t, we get our final result of 987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Since the number right after the first number is zero, we discard the leading 1 and change the zero to a 9.</w:t>
      </w:r>
    </w:p>
    <w:p w14:paraId="450F38A9" w14:textId="77777777" w:rsidR="00EA3ABF" w:rsidRPr="003634D9" w:rsidRDefault="00EA3ABF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42A277A5" w14:textId="356659A4" w:rsidR="002E43D0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3634D9">
        <w:rPr>
          <w:rFonts w:ascii="Times New Roman" w:hAnsi="Times New Roman" w:cs="Times New Roman"/>
        </w:rPr>
        <w:tab/>
      </w:r>
      <w:r w:rsidRPr="00733CF6">
        <w:rPr>
          <w:rFonts w:ascii="Times New Roman" w:hAnsi="Times New Roman" w:cs="Times New Roman"/>
          <w:b/>
        </w:rPr>
        <w:t xml:space="preserve">c. 151 </w:t>
      </w:r>
      <w:r w:rsidR="00082D92">
        <w:rPr>
          <w:rFonts w:ascii="Times New Roman" w:hAnsi="Times New Roman" w:cs="Times New Roman"/>
          <w:b/>
        </w:rPr>
        <w:t>–</w:t>
      </w:r>
      <w:r w:rsidRPr="00733CF6">
        <w:rPr>
          <w:rFonts w:ascii="Times New Roman" w:hAnsi="Times New Roman" w:cs="Times New Roman"/>
          <w:b/>
        </w:rPr>
        <w:t xml:space="preserve"> 90</w:t>
      </w:r>
    </w:p>
    <w:p w14:paraId="3289CAE3" w14:textId="4EBA3726" w:rsidR="00082D92" w:rsidRPr="00082D92" w:rsidRDefault="00082D92" w:rsidP="00082D92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mplement of 90</w:t>
      </w:r>
    </w:p>
    <w:p w14:paraId="6B3925ED" w14:textId="7502CD7E" w:rsidR="00082D92" w:rsidRDefault="00082D92" w:rsidP="00082D9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complement of 90</w:t>
      </w:r>
      <w:r>
        <w:rPr>
          <w:rFonts w:ascii="Times New Roman" w:eastAsiaTheme="minorEastAsia" w:hAnsi="Times New Roman" w:cs="Times New Roman"/>
        </w:rPr>
        <w:t xml:space="preserve"> is as follows: </w:t>
      </w:r>
      <m:oMath>
        <m:r>
          <w:rPr>
            <w:rFonts w:ascii="Cambria Math" w:hAnsi="Cambria Math" w:cs="Times New Roman"/>
          </w:rPr>
          <m:t>9</m:t>
        </m:r>
        <m:r>
          <w:rPr>
            <w:rFonts w:ascii="Cambria Math" w:hAnsi="Cambria Math" w:cs="Times New Roman"/>
          </w:rPr>
          <m:t>9-90</m:t>
        </m:r>
        <m: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9</m:t>
        </m:r>
      </m:oMath>
      <w:r>
        <w:rPr>
          <w:rFonts w:ascii="Times New Roman" w:eastAsiaTheme="minorEastAsia" w:hAnsi="Times New Roman" w:cs="Times New Roman"/>
        </w:rPr>
        <w:t>.</w:t>
      </w:r>
    </w:p>
    <w:p w14:paraId="0A70EF89" w14:textId="77777777" w:rsidR="00082D92" w:rsidRDefault="00082D92" w:rsidP="00082D9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29A206C1" w14:textId="77777777" w:rsidR="00082D92" w:rsidRPr="00082D92" w:rsidRDefault="00082D92" w:rsidP="00082D92">
      <w:pPr>
        <w:spacing w:line="360" w:lineRule="auto"/>
        <w:contextualSpacing/>
        <w:rPr>
          <w:rFonts w:ascii="Times New Roman" w:eastAsiaTheme="minorEastAsia" w:hAnsi="Times New Roman" w:cs="Times New Roman"/>
          <w:u w:val="single"/>
        </w:rPr>
      </w:pPr>
      <w:r w:rsidRPr="00082D92">
        <w:rPr>
          <w:rFonts w:ascii="Times New Roman" w:eastAsiaTheme="minorEastAsia" w:hAnsi="Times New Roman" w:cs="Times New Roman"/>
          <w:u w:val="single"/>
        </w:rPr>
        <w:t>Complement Addition</w:t>
      </w:r>
    </w:p>
    <w:p w14:paraId="44CE906B" w14:textId="77777777" w:rsidR="00082D92" w:rsidRPr="00082D92" w:rsidRDefault="00082D92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2"/>
        <w:gridCol w:w="336"/>
        <w:gridCol w:w="336"/>
        <w:gridCol w:w="336"/>
      </w:tblGrid>
      <w:tr w:rsidR="00EA3ABF" w14:paraId="1168949B" w14:textId="77777777" w:rsidTr="0066479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8C1727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0E0A7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723F6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74B5E2C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</w:tr>
      <w:tr w:rsidR="00EA3ABF" w14:paraId="42790E26" w14:textId="77777777" w:rsidTr="0066479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9B0E2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A3BF3F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CEC9227" w14:textId="14E1AB32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FB9D5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EA3ABF" w14:paraId="4A0F1755" w14:textId="77777777" w:rsidTr="0066479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0A5B1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141A1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F9E85" w14:textId="51F25A5C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136C6" w14:textId="5CEFE406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EA3ABF" w14:paraId="6E3B5BE9" w14:textId="77777777" w:rsidTr="00664798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FFEE3B5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7269B3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4DD4CA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E91E47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EA3ABF" w14:paraId="320BF8B6" w14:textId="77777777" w:rsidTr="00D1355F">
        <w:trPr>
          <w:trHeight w:val="36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41FCD7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C8DC668" w14:textId="3DA6AA50" w:rsidR="00EA3ABF" w:rsidRDefault="00D1355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60158D3" w14:textId="26650EFB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B976B6" w14:textId="413FC9A6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6DD4CF9B" w14:textId="4EEF258A" w:rsidR="002E43D0" w:rsidRDefault="00D1355F" w:rsidP="003634D9">
      <w:p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 discarding the final carry ou</w:t>
      </w:r>
      <w:r>
        <w:rPr>
          <w:rFonts w:ascii="Times New Roman" w:hAnsi="Times New Roman" w:cs="Times New Roman"/>
        </w:rPr>
        <w:t>t, we get our final result of 61</w:t>
      </w:r>
      <w:r>
        <w:rPr>
          <w:rFonts w:ascii="Times New Roman" w:hAnsi="Times New Roman" w:cs="Times New Roman"/>
        </w:rPr>
        <w:t>.</w:t>
      </w:r>
    </w:p>
    <w:p w14:paraId="57E22AAD" w14:textId="77777777" w:rsidR="00EA3ABF" w:rsidRPr="003634D9" w:rsidRDefault="00EA3ABF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182D55E9" w14:textId="2996668E" w:rsidR="002E43D0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733CF6">
        <w:rPr>
          <w:rFonts w:ascii="Times New Roman" w:hAnsi="Times New Roman" w:cs="Times New Roman"/>
          <w:b/>
        </w:rPr>
        <w:tab/>
        <w:t xml:space="preserve">d. 2120 </w:t>
      </w:r>
      <w:r w:rsidR="00082D92">
        <w:rPr>
          <w:rFonts w:ascii="Times New Roman" w:hAnsi="Times New Roman" w:cs="Times New Roman"/>
          <w:b/>
        </w:rPr>
        <w:t>–</w:t>
      </w:r>
      <w:r w:rsidRPr="00733CF6">
        <w:rPr>
          <w:rFonts w:ascii="Times New Roman" w:hAnsi="Times New Roman" w:cs="Times New Roman"/>
          <w:b/>
        </w:rPr>
        <w:t xml:space="preserve"> 101</w:t>
      </w:r>
    </w:p>
    <w:p w14:paraId="09E9283C" w14:textId="1409A289" w:rsidR="00082D92" w:rsidRPr="00082D92" w:rsidRDefault="00082D92" w:rsidP="00082D92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mplement of 101</w:t>
      </w:r>
    </w:p>
    <w:p w14:paraId="50B946AF" w14:textId="2BC3FD70" w:rsidR="00082D92" w:rsidRDefault="00082D92" w:rsidP="00082D9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complement of 101</w:t>
      </w:r>
      <w:r>
        <w:rPr>
          <w:rFonts w:ascii="Times New Roman" w:eastAsiaTheme="minorEastAsia" w:hAnsi="Times New Roman" w:cs="Times New Roman"/>
        </w:rPr>
        <w:t xml:space="preserve"> is as follows: </w:t>
      </w:r>
      <m:oMath>
        <m:r>
          <w:rPr>
            <w:rFonts w:ascii="Cambria Math" w:eastAsiaTheme="minorEastAsia" w:hAnsi="Cambria Math" w:cs="Times New Roman"/>
          </w:rPr>
          <m:t>9</m:t>
        </m:r>
        <m:r>
          <w:rPr>
            <w:rFonts w:ascii="Cambria Math" w:hAnsi="Cambria Math" w:cs="Times New Roman"/>
          </w:rPr>
          <m:t>9</m:t>
        </m:r>
        <m:r>
          <w:rPr>
            <w:rFonts w:ascii="Cambria Math" w:hAnsi="Cambria Math" w:cs="Times New Roman"/>
          </w:rPr>
          <m:t>9-101</m:t>
        </m:r>
        <m: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898</m:t>
        </m:r>
      </m:oMath>
      <w:r>
        <w:rPr>
          <w:rFonts w:ascii="Times New Roman" w:eastAsiaTheme="minorEastAsia" w:hAnsi="Times New Roman" w:cs="Times New Roman"/>
        </w:rPr>
        <w:t>.</w:t>
      </w:r>
    </w:p>
    <w:p w14:paraId="6ED98CF3" w14:textId="77777777" w:rsidR="00082D92" w:rsidRDefault="00082D92" w:rsidP="00082D9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47E9E57E" w14:textId="69981E43" w:rsidR="00082D92" w:rsidRPr="00082D92" w:rsidRDefault="00082D92" w:rsidP="003634D9">
      <w:pPr>
        <w:spacing w:line="360" w:lineRule="auto"/>
        <w:contextualSpacing/>
        <w:rPr>
          <w:rFonts w:ascii="Times New Roman" w:eastAsiaTheme="minorEastAsia" w:hAnsi="Times New Roman" w:cs="Times New Roman"/>
          <w:u w:val="single"/>
        </w:rPr>
      </w:pPr>
      <w:r w:rsidRPr="00082D92">
        <w:rPr>
          <w:rFonts w:ascii="Times New Roman" w:eastAsiaTheme="minorEastAsia" w:hAnsi="Times New Roman" w:cs="Times New Roman"/>
          <w:u w:val="single"/>
        </w:rPr>
        <w:t>Complement Addi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2"/>
        <w:gridCol w:w="336"/>
        <w:gridCol w:w="336"/>
        <w:gridCol w:w="336"/>
        <w:gridCol w:w="336"/>
      </w:tblGrid>
      <w:tr w:rsidR="00EA3ABF" w14:paraId="03A6C173" w14:textId="77777777" w:rsidTr="0047466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1EDF26" w14:textId="0E894C02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639AA2" w14:textId="6F3D234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300CEC" w14:textId="2B82C999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C8BED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D410D44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</w:tr>
      <w:tr w:rsidR="00EA3ABF" w14:paraId="6AEF0C7E" w14:textId="77777777" w:rsidTr="0047466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F5800CA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231F12" w14:textId="7FB51CCF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46BDFA4" w14:textId="17E6FA41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6F51D9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A3BF4E" w14:textId="70136A76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EA3ABF" w14:paraId="1C72ECAF" w14:textId="77777777" w:rsidTr="0047466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6FBF3309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5C474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E4411" w14:textId="25E0C4EF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64DA4" w14:textId="23844F3E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D6406" w14:textId="0DEE0C5A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EA3ABF" w14:paraId="6C5EFBA4" w14:textId="77777777" w:rsidTr="00474668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EEB961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4ACD35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AF0D3F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9BFD10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47F3C1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EA3ABF" w14:paraId="1D4CFFC4" w14:textId="77777777" w:rsidTr="00474668">
        <w:trPr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E8BC31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884FCA" w14:textId="0E1CE837" w:rsidR="00EA3ABF" w:rsidRDefault="00474668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699D65" w14:textId="7777777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C8218E" w14:textId="4726DA47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BC13B5" w14:textId="6E240689" w:rsidR="00EA3ABF" w:rsidRDefault="00EA3ABF" w:rsidP="00664798">
            <w:pPr>
              <w:spacing w:line="360" w:lineRule="auto"/>
              <w:contextualSpacing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</w:tr>
    </w:tbl>
    <w:p w14:paraId="1E459500" w14:textId="096DF523" w:rsidR="002E43D0" w:rsidRDefault="00474668" w:rsidP="003634D9">
      <w:p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 discarding the final carry ou</w:t>
      </w:r>
      <w:r>
        <w:rPr>
          <w:rFonts w:ascii="Times New Roman" w:hAnsi="Times New Roman" w:cs="Times New Roman"/>
        </w:rPr>
        <w:t>t, we get our final result of 2019.</w:t>
      </w:r>
    </w:p>
    <w:p w14:paraId="605572B8" w14:textId="77777777" w:rsidR="00EA3ABF" w:rsidRPr="003634D9" w:rsidRDefault="00EA3ABF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24B1074A" w14:textId="489085A3" w:rsidR="002E43D0" w:rsidRPr="00EA3BFB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CF5162">
        <w:rPr>
          <w:rFonts w:ascii="Times New Roman" w:hAnsi="Times New Roman" w:cs="Times New Roman"/>
          <w:b/>
        </w:rPr>
        <w:t>8. Convert the following decimal numbers to 8-bit two's complement (show your work):</w:t>
      </w:r>
    </w:p>
    <w:p w14:paraId="36716A7D" w14:textId="77777777" w:rsidR="002E43D0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3634D9">
        <w:rPr>
          <w:rFonts w:ascii="Times New Roman" w:hAnsi="Times New Roman" w:cs="Times New Roman"/>
        </w:rPr>
        <w:tab/>
      </w:r>
      <w:r w:rsidRPr="00CF5162">
        <w:rPr>
          <w:rFonts w:ascii="Times New Roman" w:hAnsi="Times New Roman" w:cs="Times New Roman"/>
          <w:b/>
        </w:rPr>
        <w:t>a. -121</w:t>
      </w:r>
    </w:p>
    <w:p w14:paraId="65212891" w14:textId="09F4110D" w:rsidR="00A41BF9" w:rsidRPr="00A41BF9" w:rsidRDefault="00A41BF9" w:rsidP="003634D9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nvert 121 to binary using textbook techniqu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3"/>
        <w:gridCol w:w="576"/>
        <w:gridCol w:w="456"/>
        <w:gridCol w:w="456"/>
        <w:gridCol w:w="456"/>
        <w:gridCol w:w="336"/>
        <w:gridCol w:w="336"/>
        <w:gridCol w:w="336"/>
      </w:tblGrid>
      <w:tr w:rsidR="00A41BF9" w14:paraId="19DF0F68" w14:textId="77777777" w:rsidTr="00915A3F">
        <w:trPr>
          <w:jc w:val="center"/>
        </w:trPr>
        <w:tc>
          <w:tcPr>
            <w:tcW w:w="0" w:type="auto"/>
            <w:gridSpan w:val="8"/>
          </w:tcPr>
          <w:p w14:paraId="5FC4BEF8" w14:textId="77777777" w:rsidR="00A41BF9" w:rsidRDefault="00A41BF9" w:rsidP="00915A3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ed Division (mod 2)</w:t>
            </w:r>
          </w:p>
        </w:tc>
      </w:tr>
      <w:tr w:rsidR="00A41BF9" w14:paraId="126AB55C" w14:textId="77777777" w:rsidTr="00915A3F">
        <w:trPr>
          <w:jc w:val="center"/>
        </w:trPr>
        <w:tc>
          <w:tcPr>
            <w:tcW w:w="0" w:type="auto"/>
          </w:tcPr>
          <w:p w14:paraId="1D5EBE0F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otients</w:t>
            </w:r>
          </w:p>
        </w:tc>
        <w:tc>
          <w:tcPr>
            <w:tcW w:w="0" w:type="auto"/>
          </w:tcPr>
          <w:p w14:paraId="56ADFE8B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1</w:t>
            </w:r>
          </w:p>
        </w:tc>
        <w:tc>
          <w:tcPr>
            <w:tcW w:w="0" w:type="auto"/>
          </w:tcPr>
          <w:p w14:paraId="6C0B0411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0" w:type="auto"/>
          </w:tcPr>
          <w:p w14:paraId="7DA7FDC1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0" w:type="auto"/>
          </w:tcPr>
          <w:p w14:paraId="30BEBF70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0" w:type="auto"/>
          </w:tcPr>
          <w:p w14:paraId="20C2FBF0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7347EE44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98C9CDE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A41BF9" w14:paraId="68C67768" w14:textId="77777777" w:rsidTr="00915A3F">
        <w:trPr>
          <w:jc w:val="center"/>
        </w:trPr>
        <w:tc>
          <w:tcPr>
            <w:tcW w:w="0" w:type="auto"/>
          </w:tcPr>
          <w:p w14:paraId="22BC538E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inders</w:t>
            </w:r>
          </w:p>
        </w:tc>
        <w:tc>
          <w:tcPr>
            <w:tcW w:w="0" w:type="auto"/>
          </w:tcPr>
          <w:p w14:paraId="2DDE2CDA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F6B7EDD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9EEABB2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43D831C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6DBB2E5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56AE06B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03051FF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20DFAD78" w14:textId="77777777" w:rsidR="00A41BF9" w:rsidRDefault="00A41BF9" w:rsidP="00A41BF9">
      <w:pPr>
        <w:spacing w:line="360" w:lineRule="auto"/>
        <w:contextualSpacing/>
        <w:rPr>
          <w:rFonts w:ascii="Times New Roman" w:hAnsi="Times New Roman" w:cs="Times New Roman"/>
        </w:rPr>
      </w:pPr>
    </w:p>
    <w:p w14:paraId="400EA285" w14:textId="733EE195" w:rsidR="00A41BF9" w:rsidRPr="003634D9" w:rsidRDefault="00A41BF9" w:rsidP="00A41BF9">
      <w:pPr>
        <w:spacing w:line="360" w:lineRule="auto"/>
        <w:contextualSpacing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2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</w:rPr>
                    <m:t>111 100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3F0CBEF3" w14:textId="77777777" w:rsidR="00A41BF9" w:rsidRPr="00A41BF9" w:rsidRDefault="00A41BF9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380F17A0" w14:textId="59E403D0" w:rsidR="002E43D0" w:rsidRPr="00082D92" w:rsidRDefault="00366541" w:rsidP="003634D9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082D92">
        <w:rPr>
          <w:rFonts w:ascii="Times New Roman" w:hAnsi="Times New Roman" w:cs="Times New Roman"/>
          <w:u w:val="single"/>
        </w:rPr>
        <w:t>Convert 121 to hex then to bi</w:t>
      </w:r>
      <w:r w:rsidR="00A320D7" w:rsidRPr="00082D92">
        <w:rPr>
          <w:rFonts w:ascii="Times New Roman" w:hAnsi="Times New Roman" w:cs="Times New Roman"/>
          <w:u w:val="single"/>
        </w:rPr>
        <w:t>nary</w:t>
      </w:r>
    </w:p>
    <w:p w14:paraId="222E00DE" w14:textId="3C88B1C7" w:rsidR="00A320D7" w:rsidRPr="00A320D7" w:rsidRDefault="00A320D7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121÷16=7</m:t>
          </m:r>
          <m:r>
            <w:rPr>
              <w:rFonts w:ascii="Cambria Math" w:eastAsiaTheme="minorEastAsia" w:hAnsi="Cambria Math" w:cs="Times New Roman"/>
            </w:rPr>
            <m:t>→remainder=9</m:t>
          </m:r>
        </m:oMath>
      </m:oMathPara>
    </w:p>
    <w:p w14:paraId="6318EABE" w14:textId="25199227" w:rsidR="00A320D7" w:rsidRPr="00723D38" w:rsidRDefault="00481498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121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79</m:t>
              </m:r>
            </m:e>
            <m:sub>
              <m:r>
                <w:rPr>
                  <w:rFonts w:ascii="Cambria Math" w:hAnsi="Cambria Math" w:cs="Times New Roman"/>
                </w:rPr>
                <m:t>16</m:t>
              </m:r>
            </m:sub>
          </m:sSub>
          <m:r>
            <w:rPr>
              <w:rFonts w:ascii="Cambria Math" w:hAnsi="Cambria Math" w:cs="Times New Roman"/>
            </w:rPr>
            <m:t>=0111 1001</m:t>
          </m:r>
        </m:oMath>
      </m:oMathPara>
    </w:p>
    <w:p w14:paraId="6B0B5EFC" w14:textId="77777777" w:rsidR="00723D38" w:rsidRPr="00A320D7" w:rsidRDefault="00723D38" w:rsidP="003634D9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6108A3BB" w14:textId="1B962B64" w:rsidR="00A320D7" w:rsidRPr="00082D92" w:rsidRDefault="00723D38" w:rsidP="003634D9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082D92">
        <w:rPr>
          <w:rFonts w:ascii="Times New Roman" w:hAnsi="Times New Roman" w:cs="Times New Roman"/>
          <w:u w:val="single"/>
        </w:rPr>
        <w:t>Negate the number (by inverting the bits) and adding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2"/>
        <w:gridCol w:w="336"/>
        <w:gridCol w:w="336"/>
        <w:gridCol w:w="336"/>
        <w:gridCol w:w="336"/>
        <w:gridCol w:w="336"/>
        <w:gridCol w:w="336"/>
        <w:gridCol w:w="336"/>
        <w:gridCol w:w="336"/>
      </w:tblGrid>
      <w:tr w:rsidR="00723D38" w14:paraId="0DBF9CC6" w14:textId="77777777" w:rsidTr="005A266C">
        <w:trPr>
          <w:trHeight w:val="41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17E3" w14:textId="6D9E9170" w:rsidR="00723D38" w:rsidRDefault="005A266C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0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0710C40" w14:textId="56FCCF2D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BEFD69C" w14:textId="7508359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B08CC9A" w14:textId="2EF7D73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9E170B" w14:textId="4BEBC52B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AE6FECC" w14:textId="22B66FCD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AC9D76B" w14:textId="568AB7B5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C59C85C" w14:textId="407B5578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B685CDF" w14:textId="2E7C3233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723D38" w14:paraId="30EE2326" w14:textId="77777777" w:rsidTr="005A266C">
        <w:trPr>
          <w:trHeight w:val="41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199123" w14:textId="7777777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EE0F88" w14:textId="00946F9F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D67F57" w14:textId="255D35A9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E00984" w14:textId="58FE4E58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D9EFCA" w14:textId="5C7071A0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D0BBE7" w14:textId="5BC7A6D1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C54426" w14:textId="26AD541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D404E6" w14:textId="29F9ACA5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34CCD402" w14:textId="434977F4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723D38" w14:paraId="27AA226A" w14:textId="77777777" w:rsidTr="00A427F5">
        <w:trPr>
          <w:trHeight w:val="41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D9012A" w14:textId="05AD61AB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C73B27" w14:textId="34E19334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35128D" w14:textId="7777777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15545B" w14:textId="7777777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521C8D" w14:textId="7777777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1DF981" w14:textId="7777777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F9B11E" w14:textId="7777777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0C8AE9" w14:textId="7777777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3A03A2" w14:textId="2C060953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723D38" w14:paraId="67D0C715" w14:textId="77777777" w:rsidTr="00A427F5">
        <w:trPr>
          <w:trHeight w:val="41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A47F1E" w14:textId="7777777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4F6F7B4" w14:textId="1E8471FB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897AE6" w14:textId="72721B0B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3CA079" w14:textId="1C974656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E51069" w14:textId="7264B597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B34671" w14:textId="4DA9490F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A21CAA" w14:textId="14C110AC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3287C4" w14:textId="4C05C771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8F3428" w14:textId="168373FF" w:rsidR="00723D38" w:rsidRDefault="00723D38" w:rsidP="003634D9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2E47EA93" w14:textId="77777777" w:rsidR="00723D38" w:rsidRDefault="00723D38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0C97E12C" w14:textId="26C4491F" w:rsidR="00A427F5" w:rsidRDefault="00A427F5" w:rsidP="003634D9">
      <w:p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-121</m:t>
            </m:r>
          </m:e>
          <m:sub>
            <m:r>
              <w:rPr>
                <w:rFonts w:ascii="Cambria Math" w:hAnsi="Cambria Math" w:cs="Times New Roman"/>
              </w:rPr>
              <m:t>10</m:t>
            </m:r>
          </m:sub>
        </m:sSub>
        <m:r>
          <w:rPr>
            <w:rFonts w:ascii="Cambria Math" w:hAnsi="Cambria Math" w:cs="Times New Roman"/>
          </w:rPr>
          <m:t>=1000 0111</m:t>
        </m:r>
      </m:oMath>
      <w:r>
        <w:rPr>
          <w:rFonts w:ascii="Times New Roman" w:eastAsiaTheme="minorEastAsia" w:hAnsi="Times New Roman" w:cs="Times New Roman"/>
        </w:rPr>
        <w:t xml:space="preserve"> as an 8-bit two’s complement</w:t>
      </w:r>
    </w:p>
    <w:p w14:paraId="3C35174A" w14:textId="77777777" w:rsidR="00366541" w:rsidRPr="003634D9" w:rsidRDefault="00366541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360A2347" w14:textId="77777777" w:rsidR="002E43D0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3634D9">
        <w:rPr>
          <w:rFonts w:ascii="Times New Roman" w:hAnsi="Times New Roman" w:cs="Times New Roman"/>
        </w:rPr>
        <w:tab/>
      </w:r>
      <w:r w:rsidRPr="00CF5162">
        <w:rPr>
          <w:rFonts w:ascii="Times New Roman" w:hAnsi="Times New Roman" w:cs="Times New Roman"/>
          <w:b/>
        </w:rPr>
        <w:t>b. -51</w:t>
      </w:r>
    </w:p>
    <w:p w14:paraId="2BA503E6" w14:textId="15B4853F" w:rsidR="00A41BF9" w:rsidRPr="00A41BF9" w:rsidRDefault="00A41BF9" w:rsidP="00A41BF9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nvert 51</w:t>
      </w:r>
      <w:r>
        <w:rPr>
          <w:rFonts w:ascii="Times New Roman" w:hAnsi="Times New Roman" w:cs="Times New Roman"/>
          <w:u w:val="single"/>
        </w:rPr>
        <w:t xml:space="preserve"> to binary using textbook techniqu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22"/>
        <w:gridCol w:w="476"/>
        <w:gridCol w:w="476"/>
        <w:gridCol w:w="476"/>
        <w:gridCol w:w="351"/>
        <w:gridCol w:w="351"/>
        <w:gridCol w:w="410"/>
      </w:tblGrid>
      <w:tr w:rsidR="00A41BF9" w14:paraId="517E3163" w14:textId="77777777" w:rsidTr="00A41BF9">
        <w:trPr>
          <w:jc w:val="center"/>
        </w:trPr>
        <w:tc>
          <w:tcPr>
            <w:tcW w:w="3960" w:type="dxa"/>
            <w:gridSpan w:val="7"/>
          </w:tcPr>
          <w:p w14:paraId="749349AC" w14:textId="77777777" w:rsidR="00A41BF9" w:rsidRDefault="00A41BF9" w:rsidP="00915A3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ed Division (mod 2)</w:t>
            </w:r>
          </w:p>
        </w:tc>
      </w:tr>
      <w:tr w:rsidR="00A41BF9" w14:paraId="7615EF0D" w14:textId="77777777" w:rsidTr="00A41BF9">
        <w:trPr>
          <w:jc w:val="center"/>
        </w:trPr>
        <w:tc>
          <w:tcPr>
            <w:tcW w:w="0" w:type="auto"/>
          </w:tcPr>
          <w:p w14:paraId="71397E00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otients</w:t>
            </w:r>
          </w:p>
        </w:tc>
        <w:tc>
          <w:tcPr>
            <w:tcW w:w="0" w:type="auto"/>
          </w:tcPr>
          <w:p w14:paraId="45A3BA70" w14:textId="48A7743B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0" w:type="auto"/>
          </w:tcPr>
          <w:p w14:paraId="35343F04" w14:textId="6359A4B8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0" w:type="auto"/>
          </w:tcPr>
          <w:p w14:paraId="30625E9C" w14:textId="6FF5DA13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0" w:type="auto"/>
          </w:tcPr>
          <w:p w14:paraId="48D45E90" w14:textId="593835B6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163C96A1" w14:textId="05BBE72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93" w:type="dxa"/>
          </w:tcPr>
          <w:p w14:paraId="2D6B4993" w14:textId="47186CC6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A41BF9" w14:paraId="1F62D4E3" w14:textId="77777777" w:rsidTr="00A41BF9">
        <w:trPr>
          <w:jc w:val="center"/>
        </w:trPr>
        <w:tc>
          <w:tcPr>
            <w:tcW w:w="0" w:type="auto"/>
          </w:tcPr>
          <w:p w14:paraId="4280B6B7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inders</w:t>
            </w:r>
          </w:p>
        </w:tc>
        <w:tc>
          <w:tcPr>
            <w:tcW w:w="0" w:type="auto"/>
          </w:tcPr>
          <w:p w14:paraId="5EEE6105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A0CF526" w14:textId="0767A7D1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E25A811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5AD785A" w14:textId="03AD13AC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AEF0F47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93" w:type="dxa"/>
          </w:tcPr>
          <w:p w14:paraId="5029F6ED" w14:textId="77777777" w:rsidR="00A41BF9" w:rsidRDefault="00A41BF9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2D8DCFDF" w14:textId="77777777" w:rsidR="00A41BF9" w:rsidRDefault="00A41BF9" w:rsidP="00A41BF9">
      <w:pPr>
        <w:spacing w:line="360" w:lineRule="auto"/>
        <w:contextualSpacing/>
        <w:rPr>
          <w:rFonts w:ascii="Times New Roman" w:hAnsi="Times New Roman" w:cs="Times New Roman"/>
        </w:rPr>
      </w:pPr>
    </w:p>
    <w:p w14:paraId="346C7BD3" w14:textId="607AA38C" w:rsidR="00A41BF9" w:rsidRPr="003634D9" w:rsidRDefault="00A41BF9" w:rsidP="00A41BF9">
      <w:pPr>
        <w:spacing w:line="360" w:lineRule="auto"/>
        <w:contextualSpacing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5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</w:rPr>
                    <m:t>011 001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39CDEA5F" w14:textId="77777777" w:rsidR="00A41BF9" w:rsidRPr="00A41BF9" w:rsidRDefault="00A41BF9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249FE23E" w14:textId="3CD60020" w:rsidR="00733CF6" w:rsidRPr="00082D92" w:rsidRDefault="00EC1F98" w:rsidP="00733CF6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082D92">
        <w:rPr>
          <w:rFonts w:ascii="Times New Roman" w:hAnsi="Times New Roman" w:cs="Times New Roman"/>
          <w:u w:val="single"/>
        </w:rPr>
        <w:t>Convert 51</w:t>
      </w:r>
      <w:r w:rsidR="00733CF6" w:rsidRPr="00082D92">
        <w:rPr>
          <w:rFonts w:ascii="Times New Roman" w:hAnsi="Times New Roman" w:cs="Times New Roman"/>
          <w:u w:val="single"/>
        </w:rPr>
        <w:t xml:space="preserve"> to hex then to binary</w:t>
      </w:r>
    </w:p>
    <w:p w14:paraId="24B72DE1" w14:textId="47A14010" w:rsidR="00733CF6" w:rsidRPr="00A320D7" w:rsidRDefault="00EC1F98" w:rsidP="00733CF6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51÷16=3</m:t>
          </m:r>
          <m:r>
            <w:rPr>
              <w:rFonts w:ascii="Cambria Math" w:eastAsiaTheme="minorEastAsia" w:hAnsi="Cambria Math" w:cs="Times New Roman"/>
            </w:rPr>
            <m:t>→remainder=3</m:t>
          </m:r>
        </m:oMath>
      </m:oMathPara>
    </w:p>
    <w:p w14:paraId="2267E3E9" w14:textId="44E2280A" w:rsidR="00733CF6" w:rsidRPr="00723D38" w:rsidRDefault="00481498" w:rsidP="00733CF6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51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33</m:t>
              </m:r>
            </m:e>
            <m:sub>
              <m:r>
                <w:rPr>
                  <w:rFonts w:ascii="Cambria Math" w:hAnsi="Cambria Math" w:cs="Times New Roman"/>
                </w:rPr>
                <m:t>16</m:t>
              </m:r>
            </m:sub>
          </m:sSub>
          <m:r>
            <w:rPr>
              <w:rFonts w:ascii="Cambria Math" w:hAnsi="Cambria Math" w:cs="Times New Roman"/>
            </w:rPr>
            <m:t>=0011 0011</m:t>
          </m:r>
        </m:oMath>
      </m:oMathPara>
    </w:p>
    <w:p w14:paraId="069F2CF4" w14:textId="77777777" w:rsidR="00733CF6" w:rsidRPr="00A320D7" w:rsidRDefault="00733CF6" w:rsidP="00733CF6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238C2ECF" w14:textId="77777777" w:rsidR="00733CF6" w:rsidRPr="00082D92" w:rsidRDefault="00733CF6" w:rsidP="00733CF6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082D92">
        <w:rPr>
          <w:rFonts w:ascii="Times New Roman" w:hAnsi="Times New Roman" w:cs="Times New Roman"/>
          <w:u w:val="single"/>
        </w:rPr>
        <w:t>Negate the number (by inverting the bits) and adding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2"/>
        <w:gridCol w:w="336"/>
        <w:gridCol w:w="336"/>
        <w:gridCol w:w="336"/>
        <w:gridCol w:w="336"/>
        <w:gridCol w:w="336"/>
        <w:gridCol w:w="336"/>
        <w:gridCol w:w="336"/>
        <w:gridCol w:w="336"/>
      </w:tblGrid>
      <w:tr w:rsidR="00733CF6" w14:paraId="3D219818" w14:textId="77777777" w:rsidTr="00811A31">
        <w:trPr>
          <w:trHeight w:val="41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C8E72" w14:textId="7CB60D23" w:rsidR="00733CF6" w:rsidRDefault="00811A31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35217DB0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DF8D58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3E62F3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366F964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07A4792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E188881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E3975E1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6C41B4" w14:textId="117F9A48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733CF6" w14:paraId="1E1BEF26" w14:textId="77777777" w:rsidTr="00811A31">
        <w:trPr>
          <w:trHeight w:val="41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49461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4D27E8" w14:textId="3790BB39" w:rsidR="00733CF6" w:rsidRDefault="00EC1F98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009A84" w14:textId="1E4B9537" w:rsidR="00733CF6" w:rsidRDefault="00EC1F98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348C5F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FA1139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738329" w14:textId="510F2AB3" w:rsidR="00733CF6" w:rsidRDefault="00EC1F98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7B925D" w14:textId="0809B7D6" w:rsidR="00733CF6" w:rsidRDefault="00EC1F98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AAC4CA" w14:textId="21BA73E4" w:rsidR="00733CF6" w:rsidRDefault="00EC1F98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244C4C68" w14:textId="63FEBDB9" w:rsidR="00733CF6" w:rsidRDefault="00EC1F98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733CF6" w14:paraId="6B088A83" w14:textId="77777777" w:rsidTr="00481498">
        <w:trPr>
          <w:trHeight w:val="41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B25594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89E143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93A0A7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87144A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222AD5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D1FFF2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54ED8F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2A7086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2B9BE5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733CF6" w14:paraId="680C1FBE" w14:textId="77777777" w:rsidTr="00481498">
        <w:trPr>
          <w:trHeight w:val="41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B6BA34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A12250D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241420" w14:textId="7FE71B1F" w:rsidR="00733CF6" w:rsidRDefault="00EC1F98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24F681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117566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D1AF48" w14:textId="663DF3AB" w:rsidR="00733CF6" w:rsidRDefault="00EC1F98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3E4634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182C0F" w14:textId="1A5C79AA" w:rsidR="00733CF6" w:rsidRDefault="00EC1F98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5EF5E5" w14:textId="77777777" w:rsidR="00733CF6" w:rsidRDefault="00733CF6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342AA36D" w14:textId="77777777" w:rsidR="00733CF6" w:rsidRDefault="00733CF6" w:rsidP="00733CF6">
      <w:pPr>
        <w:spacing w:line="360" w:lineRule="auto"/>
        <w:contextualSpacing/>
        <w:rPr>
          <w:rFonts w:ascii="Times New Roman" w:hAnsi="Times New Roman" w:cs="Times New Roman"/>
        </w:rPr>
      </w:pPr>
    </w:p>
    <w:p w14:paraId="62CC598C" w14:textId="56238594" w:rsidR="00733CF6" w:rsidRDefault="00733CF6" w:rsidP="00733CF6">
      <w:p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-51</m:t>
            </m:r>
          </m:e>
          <m:sub>
            <m:r>
              <w:rPr>
                <w:rFonts w:ascii="Cambria Math" w:hAnsi="Cambria Math" w:cs="Times New Roman"/>
              </w:rPr>
              <m:t>10</m:t>
            </m:r>
          </m:sub>
        </m:sSub>
        <m:r>
          <w:rPr>
            <w:rFonts w:ascii="Cambria Math" w:hAnsi="Cambria Math" w:cs="Times New Roman"/>
          </w:rPr>
          <m:t>=1100 1101</m:t>
        </m:r>
      </m:oMath>
      <w:r>
        <w:rPr>
          <w:rFonts w:ascii="Times New Roman" w:eastAsiaTheme="minorEastAsia" w:hAnsi="Times New Roman" w:cs="Times New Roman"/>
        </w:rPr>
        <w:t xml:space="preserve"> as an 8-bit two’s complement</w:t>
      </w:r>
      <w:r w:rsidR="00265F1B">
        <w:rPr>
          <w:rFonts w:ascii="Times New Roman" w:eastAsiaTheme="minorEastAsia" w:hAnsi="Times New Roman" w:cs="Times New Roman"/>
        </w:rPr>
        <w:t xml:space="preserve"> if we discard the final carry out.</w:t>
      </w:r>
    </w:p>
    <w:p w14:paraId="3DF81F94" w14:textId="77777777" w:rsidR="002E43D0" w:rsidRPr="003634D9" w:rsidRDefault="002E43D0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72E040DC" w14:textId="77777777" w:rsidR="002E43D0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3634D9">
        <w:rPr>
          <w:rFonts w:ascii="Times New Roman" w:hAnsi="Times New Roman" w:cs="Times New Roman"/>
        </w:rPr>
        <w:tab/>
      </w:r>
      <w:r w:rsidRPr="00CF5162">
        <w:rPr>
          <w:rFonts w:ascii="Times New Roman" w:hAnsi="Times New Roman" w:cs="Times New Roman"/>
          <w:b/>
        </w:rPr>
        <w:t>c. -104</w:t>
      </w:r>
    </w:p>
    <w:p w14:paraId="3AAD18B8" w14:textId="098343A5" w:rsidR="00A62FB5" w:rsidRPr="00A41BF9" w:rsidRDefault="00A62FB5" w:rsidP="00A62FB5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nvert 104</w:t>
      </w:r>
      <w:r>
        <w:rPr>
          <w:rFonts w:ascii="Times New Roman" w:hAnsi="Times New Roman" w:cs="Times New Roman"/>
          <w:u w:val="single"/>
        </w:rPr>
        <w:t xml:space="preserve"> to binary using textbook techniqu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3"/>
        <w:gridCol w:w="576"/>
        <w:gridCol w:w="456"/>
        <w:gridCol w:w="456"/>
        <w:gridCol w:w="456"/>
        <w:gridCol w:w="336"/>
        <w:gridCol w:w="336"/>
        <w:gridCol w:w="336"/>
      </w:tblGrid>
      <w:tr w:rsidR="00A62FB5" w14:paraId="3AD7BDC5" w14:textId="77777777" w:rsidTr="00915A3F">
        <w:trPr>
          <w:jc w:val="center"/>
        </w:trPr>
        <w:tc>
          <w:tcPr>
            <w:tcW w:w="0" w:type="auto"/>
            <w:gridSpan w:val="8"/>
          </w:tcPr>
          <w:p w14:paraId="1D9A1301" w14:textId="77777777" w:rsidR="00A62FB5" w:rsidRDefault="00A62FB5" w:rsidP="00915A3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ed Division (mod 2)</w:t>
            </w:r>
          </w:p>
        </w:tc>
      </w:tr>
      <w:tr w:rsidR="00A62FB5" w14:paraId="545E62D9" w14:textId="77777777" w:rsidTr="00915A3F">
        <w:trPr>
          <w:jc w:val="center"/>
        </w:trPr>
        <w:tc>
          <w:tcPr>
            <w:tcW w:w="0" w:type="auto"/>
          </w:tcPr>
          <w:p w14:paraId="0197EF15" w14:textId="77777777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otients</w:t>
            </w:r>
          </w:p>
        </w:tc>
        <w:tc>
          <w:tcPr>
            <w:tcW w:w="0" w:type="auto"/>
          </w:tcPr>
          <w:p w14:paraId="3CBBBB2A" w14:textId="63E2C91C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4</w:t>
            </w:r>
          </w:p>
        </w:tc>
        <w:tc>
          <w:tcPr>
            <w:tcW w:w="0" w:type="auto"/>
          </w:tcPr>
          <w:p w14:paraId="09081F7E" w14:textId="491F5A22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0" w:type="auto"/>
          </w:tcPr>
          <w:p w14:paraId="17ACCC90" w14:textId="50EDADF4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0" w:type="auto"/>
          </w:tcPr>
          <w:p w14:paraId="5B307518" w14:textId="68B450E3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0" w:type="auto"/>
          </w:tcPr>
          <w:p w14:paraId="6D09102E" w14:textId="78424F23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0FBE9539" w14:textId="77777777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1D6F5D63" w14:textId="77777777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A62FB5" w14:paraId="16C299F8" w14:textId="77777777" w:rsidTr="00915A3F">
        <w:trPr>
          <w:jc w:val="center"/>
        </w:trPr>
        <w:tc>
          <w:tcPr>
            <w:tcW w:w="0" w:type="auto"/>
          </w:tcPr>
          <w:p w14:paraId="44030E66" w14:textId="77777777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inders</w:t>
            </w:r>
          </w:p>
        </w:tc>
        <w:tc>
          <w:tcPr>
            <w:tcW w:w="0" w:type="auto"/>
          </w:tcPr>
          <w:p w14:paraId="444C4AA7" w14:textId="4D38D235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DD8BC37" w14:textId="77777777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EB951C3" w14:textId="77777777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6828020" w14:textId="77777777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77A471C" w14:textId="77A6D345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906BDD5" w14:textId="77777777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2AD8B37" w14:textId="77777777" w:rsidR="00A62FB5" w:rsidRDefault="00A62FB5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42998288" w14:textId="77777777" w:rsidR="00A62FB5" w:rsidRDefault="00A62FB5" w:rsidP="00A62FB5">
      <w:pPr>
        <w:spacing w:line="360" w:lineRule="auto"/>
        <w:contextualSpacing/>
        <w:rPr>
          <w:rFonts w:ascii="Times New Roman" w:hAnsi="Times New Roman" w:cs="Times New Roman"/>
        </w:rPr>
      </w:pPr>
    </w:p>
    <w:p w14:paraId="1631612B" w14:textId="22AFFAEE" w:rsidR="00A62FB5" w:rsidRPr="003634D9" w:rsidRDefault="00A62FB5" w:rsidP="00A62FB5">
      <w:pPr>
        <w:spacing w:line="360" w:lineRule="auto"/>
        <w:contextualSpacing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04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</w:rPr>
                    <m:t>110 1000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5F96E3C6" w14:textId="77777777" w:rsidR="00A62FB5" w:rsidRPr="00A62FB5" w:rsidRDefault="00A62FB5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300F5FB6" w14:textId="0AB4E8CD" w:rsidR="003B2B45" w:rsidRPr="00082D92" w:rsidRDefault="00811A31" w:rsidP="003B2B45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082D92">
        <w:rPr>
          <w:rFonts w:ascii="Times New Roman" w:hAnsi="Times New Roman" w:cs="Times New Roman"/>
          <w:u w:val="single"/>
        </w:rPr>
        <w:t>Convert 104</w:t>
      </w:r>
      <w:r w:rsidR="003B2B45" w:rsidRPr="00082D92">
        <w:rPr>
          <w:rFonts w:ascii="Times New Roman" w:hAnsi="Times New Roman" w:cs="Times New Roman"/>
          <w:u w:val="single"/>
        </w:rPr>
        <w:t xml:space="preserve"> to hex then to binary</w:t>
      </w:r>
    </w:p>
    <w:p w14:paraId="58D79BD6" w14:textId="0D14BB8B" w:rsidR="003B2B45" w:rsidRPr="00A320D7" w:rsidRDefault="00811A31" w:rsidP="003B2B45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104÷16=6</m:t>
          </m:r>
          <m:r>
            <w:rPr>
              <w:rFonts w:ascii="Cambria Math" w:eastAsiaTheme="minorEastAsia" w:hAnsi="Cambria Math" w:cs="Times New Roman"/>
            </w:rPr>
            <m:t>→remainder=8</m:t>
          </m:r>
        </m:oMath>
      </m:oMathPara>
    </w:p>
    <w:p w14:paraId="62824EF6" w14:textId="75AFE89A" w:rsidR="003B2B45" w:rsidRPr="00723D38" w:rsidRDefault="00481498" w:rsidP="003B2B45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104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68</m:t>
              </m:r>
            </m:e>
            <m:sub>
              <m:r>
                <w:rPr>
                  <w:rFonts w:ascii="Cambria Math" w:hAnsi="Cambria Math" w:cs="Times New Roman"/>
                </w:rPr>
                <m:t>16</m:t>
              </m:r>
            </m:sub>
          </m:sSub>
          <m:r>
            <w:rPr>
              <w:rFonts w:ascii="Cambria Math" w:hAnsi="Cambria Math" w:cs="Times New Roman"/>
            </w:rPr>
            <m:t>=0110 1000</m:t>
          </m:r>
        </m:oMath>
      </m:oMathPara>
    </w:p>
    <w:p w14:paraId="3C1C14A0" w14:textId="77777777" w:rsidR="003B2B45" w:rsidRPr="00A320D7" w:rsidRDefault="003B2B45" w:rsidP="003B2B45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</w:p>
    <w:p w14:paraId="1C500F20" w14:textId="77777777" w:rsidR="003B2B45" w:rsidRPr="00082D92" w:rsidRDefault="003B2B45" w:rsidP="003B2B45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082D92">
        <w:rPr>
          <w:rFonts w:ascii="Times New Roman" w:hAnsi="Times New Roman" w:cs="Times New Roman"/>
          <w:u w:val="single"/>
        </w:rPr>
        <w:t>Negate the number (by inverting the bits) and adding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2"/>
        <w:gridCol w:w="336"/>
        <w:gridCol w:w="336"/>
        <w:gridCol w:w="336"/>
        <w:gridCol w:w="336"/>
        <w:gridCol w:w="336"/>
        <w:gridCol w:w="336"/>
        <w:gridCol w:w="336"/>
        <w:gridCol w:w="336"/>
      </w:tblGrid>
      <w:tr w:rsidR="003B2B45" w14:paraId="3A398D6C" w14:textId="77777777" w:rsidTr="00B91708">
        <w:trPr>
          <w:trHeight w:val="418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0FFAA" w14:textId="699811D9" w:rsidR="003B2B45" w:rsidRDefault="00811A31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123CE9B6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5DEB37F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B98FAD0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DAB1B7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EE07D25" w14:textId="59F35435" w:rsidR="003B2B45" w:rsidRDefault="00811A31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52DA8BE" w14:textId="51D2ECB1" w:rsidR="003B2B45" w:rsidRDefault="00811A31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3AF529F" w14:textId="35910306" w:rsidR="003B2B45" w:rsidRDefault="00811A31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8017030" w14:textId="6F22FD9C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</w:tr>
      <w:tr w:rsidR="003B2B45" w14:paraId="477CCF34" w14:textId="77777777" w:rsidTr="00B91708">
        <w:trPr>
          <w:trHeight w:val="41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F3339D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0FDD89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B29FE4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ACE6D6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2086FE" w14:textId="2F6E30D9" w:rsidR="003B2B45" w:rsidRDefault="00C2459F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E7A3A6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7E0E4B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F717CE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A591B64" w14:textId="59AC1368" w:rsidR="003B2B45" w:rsidRDefault="00811A31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3B2B45" w14:paraId="3F860E7E" w14:textId="77777777" w:rsidTr="00481498">
        <w:trPr>
          <w:trHeight w:val="41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25CBBE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06074C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52CF30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E369CF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5F1053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02302C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FED0BE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9ACAD1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635379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3B2B45" w14:paraId="030249E0" w14:textId="77777777" w:rsidTr="00481498">
        <w:trPr>
          <w:trHeight w:val="418"/>
          <w:jc w:val="center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E6CC55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399EDC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9050CA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781A64" w14:textId="77777777" w:rsidR="003B2B45" w:rsidRDefault="003B2B45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995355" w14:textId="1933E014" w:rsidR="003B2B45" w:rsidRDefault="00C2459F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1EB807" w14:textId="0E979E14" w:rsidR="003B2B45" w:rsidRDefault="00811A31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869759" w14:textId="745867BD" w:rsidR="003B2B45" w:rsidRDefault="00811A31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68EAA8" w14:textId="334E29F7" w:rsidR="003B2B45" w:rsidRDefault="00811A31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EFEE0C9" w14:textId="7BA29CED" w:rsidR="003B2B45" w:rsidRDefault="00811A31" w:rsidP="00481498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</w:tbl>
    <w:p w14:paraId="09D8DB76" w14:textId="77777777" w:rsidR="003B2B45" w:rsidRDefault="003B2B45" w:rsidP="003B2B45">
      <w:pPr>
        <w:spacing w:line="360" w:lineRule="auto"/>
        <w:contextualSpacing/>
        <w:rPr>
          <w:rFonts w:ascii="Times New Roman" w:hAnsi="Times New Roman" w:cs="Times New Roman"/>
        </w:rPr>
      </w:pPr>
    </w:p>
    <w:p w14:paraId="5F68037A" w14:textId="3E40CBDE" w:rsidR="003B2B45" w:rsidRDefault="003B2B45" w:rsidP="003B2B45">
      <w:pPr>
        <w:spacing w:line="36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-104</m:t>
            </m:r>
          </m:e>
          <m:sub>
            <m:r>
              <w:rPr>
                <w:rFonts w:ascii="Cambria Math" w:hAnsi="Cambria Math" w:cs="Times New Roman"/>
              </w:rPr>
              <m:t>10</m:t>
            </m:r>
          </m:sub>
        </m:sSub>
        <m:r>
          <w:rPr>
            <w:rFonts w:ascii="Cambria Math" w:hAnsi="Cambria Math" w:cs="Times New Roman"/>
          </w:rPr>
          <m:t>=1001 1000</m:t>
        </m:r>
      </m:oMath>
      <w:r>
        <w:rPr>
          <w:rFonts w:ascii="Times New Roman" w:eastAsiaTheme="minorEastAsia" w:hAnsi="Times New Roman" w:cs="Times New Roman"/>
        </w:rPr>
        <w:t xml:space="preserve"> as an 8-bit two’s complement</w:t>
      </w:r>
      <w:r w:rsidR="005C0E4C">
        <w:rPr>
          <w:rFonts w:ascii="Times New Roman" w:eastAsiaTheme="minorEastAsia" w:hAnsi="Times New Roman" w:cs="Times New Roman"/>
        </w:rPr>
        <w:t>.</w:t>
      </w:r>
    </w:p>
    <w:p w14:paraId="20253ECC" w14:textId="77777777" w:rsidR="002E43D0" w:rsidRPr="003634D9" w:rsidRDefault="002E43D0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4FE6C9C9" w14:textId="77777777" w:rsidR="002E43D0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3634D9">
        <w:rPr>
          <w:rFonts w:ascii="Times New Roman" w:hAnsi="Times New Roman" w:cs="Times New Roman"/>
        </w:rPr>
        <w:tab/>
      </w:r>
      <w:r w:rsidRPr="00CF5162">
        <w:rPr>
          <w:rFonts w:ascii="Times New Roman" w:hAnsi="Times New Roman" w:cs="Times New Roman"/>
          <w:b/>
        </w:rPr>
        <w:t>d. 115</w:t>
      </w:r>
    </w:p>
    <w:p w14:paraId="0A13D690" w14:textId="4F61C677" w:rsidR="00DD0B0D" w:rsidRPr="00A41BF9" w:rsidRDefault="00DD0B0D" w:rsidP="00DD0B0D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nvert 115</w:t>
      </w:r>
      <w:r>
        <w:rPr>
          <w:rFonts w:ascii="Times New Roman" w:hAnsi="Times New Roman" w:cs="Times New Roman"/>
          <w:u w:val="single"/>
        </w:rPr>
        <w:t xml:space="preserve"> to binary using textbook techniqu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3"/>
        <w:gridCol w:w="576"/>
        <w:gridCol w:w="456"/>
        <w:gridCol w:w="456"/>
        <w:gridCol w:w="456"/>
        <w:gridCol w:w="336"/>
        <w:gridCol w:w="336"/>
        <w:gridCol w:w="336"/>
      </w:tblGrid>
      <w:tr w:rsidR="00DD0B0D" w14:paraId="479432B7" w14:textId="77777777" w:rsidTr="00915A3F">
        <w:trPr>
          <w:jc w:val="center"/>
        </w:trPr>
        <w:tc>
          <w:tcPr>
            <w:tcW w:w="0" w:type="auto"/>
            <w:gridSpan w:val="8"/>
          </w:tcPr>
          <w:p w14:paraId="361B1227" w14:textId="77777777" w:rsidR="00DD0B0D" w:rsidRDefault="00DD0B0D" w:rsidP="00915A3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ed Division (mod 2)</w:t>
            </w:r>
          </w:p>
        </w:tc>
      </w:tr>
      <w:tr w:rsidR="00DD0B0D" w14:paraId="54E09E12" w14:textId="77777777" w:rsidTr="00DD0B0D">
        <w:trPr>
          <w:trHeight w:val="440"/>
          <w:jc w:val="center"/>
        </w:trPr>
        <w:tc>
          <w:tcPr>
            <w:tcW w:w="0" w:type="auto"/>
          </w:tcPr>
          <w:p w14:paraId="1B6A7A70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otients</w:t>
            </w:r>
          </w:p>
        </w:tc>
        <w:tc>
          <w:tcPr>
            <w:tcW w:w="576" w:type="dxa"/>
          </w:tcPr>
          <w:p w14:paraId="5EE7DA00" w14:textId="4204777C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5</w:t>
            </w:r>
          </w:p>
        </w:tc>
        <w:tc>
          <w:tcPr>
            <w:tcW w:w="456" w:type="dxa"/>
          </w:tcPr>
          <w:p w14:paraId="7FA31E7E" w14:textId="0E69C7B2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0" w:type="auto"/>
          </w:tcPr>
          <w:p w14:paraId="2FD5C894" w14:textId="21F701D9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0" w:type="auto"/>
          </w:tcPr>
          <w:p w14:paraId="377C9289" w14:textId="7AFDB5C4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</w:tcPr>
          <w:p w14:paraId="410E5129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5D4C5EFF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5E532F4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DD0B0D" w14:paraId="0CF7B9FF" w14:textId="77777777" w:rsidTr="00DD0B0D">
        <w:trPr>
          <w:jc w:val="center"/>
        </w:trPr>
        <w:tc>
          <w:tcPr>
            <w:tcW w:w="0" w:type="auto"/>
          </w:tcPr>
          <w:p w14:paraId="481CF3CD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inders</w:t>
            </w:r>
          </w:p>
        </w:tc>
        <w:tc>
          <w:tcPr>
            <w:tcW w:w="576" w:type="dxa"/>
          </w:tcPr>
          <w:p w14:paraId="19C1E275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56" w:type="dxa"/>
          </w:tcPr>
          <w:p w14:paraId="3E1953F5" w14:textId="30BE0B1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CB6B358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80B32E7" w14:textId="2F29DF0C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0AC8C2E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168A8666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B52A7AF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16A721D0" w14:textId="77777777" w:rsidR="00DD0B0D" w:rsidRDefault="00DD0B0D" w:rsidP="00DD0B0D">
      <w:pPr>
        <w:spacing w:line="360" w:lineRule="auto"/>
        <w:contextualSpacing/>
        <w:rPr>
          <w:rFonts w:ascii="Times New Roman" w:hAnsi="Times New Roman" w:cs="Times New Roman"/>
        </w:rPr>
      </w:pPr>
    </w:p>
    <w:p w14:paraId="24C8E88E" w14:textId="76766238" w:rsidR="00DD0B0D" w:rsidRPr="003634D9" w:rsidRDefault="00DD0B0D" w:rsidP="00DD0B0D">
      <w:pPr>
        <w:spacing w:line="360" w:lineRule="auto"/>
        <w:contextualSpacing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2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</w:rPr>
                    <m:t>111 001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327693E0" w14:textId="77777777" w:rsidR="00DD0B0D" w:rsidRPr="00DD0B0D" w:rsidRDefault="00DD0B0D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67E99152" w14:textId="37EDD3BA" w:rsidR="00D10E72" w:rsidRPr="00082D92" w:rsidRDefault="00D10E72" w:rsidP="00D10E72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082D92">
        <w:rPr>
          <w:rFonts w:ascii="Times New Roman" w:hAnsi="Times New Roman" w:cs="Times New Roman"/>
          <w:u w:val="single"/>
        </w:rPr>
        <w:t>Convert 115 to hex then to binary</w:t>
      </w:r>
    </w:p>
    <w:p w14:paraId="0678F2F3" w14:textId="7212CAF5" w:rsidR="00D10E72" w:rsidRPr="00A320D7" w:rsidRDefault="00D10E72" w:rsidP="00D10E7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115÷16=7</m:t>
          </m:r>
          <m:r>
            <w:rPr>
              <w:rFonts w:ascii="Cambria Math" w:eastAsiaTheme="minorEastAsia" w:hAnsi="Cambria Math" w:cs="Times New Roman"/>
            </w:rPr>
            <m:t>→remainder=3</m:t>
          </m:r>
        </m:oMath>
      </m:oMathPara>
    </w:p>
    <w:p w14:paraId="690D06ED" w14:textId="07AE23C6" w:rsidR="00D10E72" w:rsidRPr="00723D38" w:rsidRDefault="00481498" w:rsidP="00D10E7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115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73</m:t>
              </m:r>
            </m:e>
            <m:sub>
              <m:r>
                <w:rPr>
                  <w:rFonts w:ascii="Cambria Math" w:hAnsi="Cambria Math" w:cs="Times New Roman"/>
                </w:rPr>
                <m:t>16</m:t>
              </m:r>
            </m:sub>
          </m:sSub>
          <m:r>
            <w:rPr>
              <w:rFonts w:ascii="Cambria Math" w:hAnsi="Cambria Math" w:cs="Times New Roman"/>
            </w:rPr>
            <m:t>=0111 0011</m:t>
          </m:r>
        </m:oMath>
      </m:oMathPara>
    </w:p>
    <w:p w14:paraId="63D80E44" w14:textId="77777777" w:rsidR="002E43D0" w:rsidRPr="003634D9" w:rsidRDefault="002E43D0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72A83645" w14:textId="77777777" w:rsidR="002E43D0" w:rsidRDefault="002E43D0" w:rsidP="003634D9">
      <w:pPr>
        <w:spacing w:line="360" w:lineRule="auto"/>
        <w:contextualSpacing/>
        <w:rPr>
          <w:rFonts w:ascii="Times New Roman" w:hAnsi="Times New Roman" w:cs="Times New Roman"/>
          <w:b/>
        </w:rPr>
      </w:pPr>
      <w:r w:rsidRPr="003634D9">
        <w:rPr>
          <w:rFonts w:ascii="Times New Roman" w:hAnsi="Times New Roman" w:cs="Times New Roman"/>
        </w:rPr>
        <w:tab/>
      </w:r>
      <w:r w:rsidRPr="00CF5162">
        <w:rPr>
          <w:rFonts w:ascii="Times New Roman" w:hAnsi="Times New Roman" w:cs="Times New Roman"/>
          <w:b/>
        </w:rPr>
        <w:t>e. 127</w:t>
      </w:r>
    </w:p>
    <w:p w14:paraId="2762234B" w14:textId="0D27091C" w:rsidR="00DD0B0D" w:rsidRPr="00A41BF9" w:rsidRDefault="00DD0B0D" w:rsidP="00DD0B0D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Convert 127</w:t>
      </w:r>
      <w:r>
        <w:rPr>
          <w:rFonts w:ascii="Times New Roman" w:hAnsi="Times New Roman" w:cs="Times New Roman"/>
          <w:u w:val="single"/>
        </w:rPr>
        <w:t xml:space="preserve"> to binary using textbook techniqu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3"/>
        <w:gridCol w:w="576"/>
        <w:gridCol w:w="456"/>
        <w:gridCol w:w="456"/>
        <w:gridCol w:w="456"/>
        <w:gridCol w:w="336"/>
        <w:gridCol w:w="336"/>
        <w:gridCol w:w="336"/>
      </w:tblGrid>
      <w:tr w:rsidR="00DD0B0D" w14:paraId="00A3B040" w14:textId="77777777" w:rsidTr="00915A3F">
        <w:trPr>
          <w:jc w:val="center"/>
        </w:trPr>
        <w:tc>
          <w:tcPr>
            <w:tcW w:w="0" w:type="auto"/>
            <w:gridSpan w:val="8"/>
          </w:tcPr>
          <w:p w14:paraId="7AF0BD86" w14:textId="77777777" w:rsidR="00DD0B0D" w:rsidRDefault="00DD0B0D" w:rsidP="00915A3F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eated Division (mod 2)</w:t>
            </w:r>
          </w:p>
        </w:tc>
      </w:tr>
      <w:tr w:rsidR="00DD0B0D" w14:paraId="3385CB34" w14:textId="77777777" w:rsidTr="00915A3F">
        <w:trPr>
          <w:jc w:val="center"/>
        </w:trPr>
        <w:tc>
          <w:tcPr>
            <w:tcW w:w="0" w:type="auto"/>
          </w:tcPr>
          <w:p w14:paraId="22AD3063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otients</w:t>
            </w:r>
          </w:p>
        </w:tc>
        <w:tc>
          <w:tcPr>
            <w:tcW w:w="0" w:type="auto"/>
          </w:tcPr>
          <w:p w14:paraId="69261517" w14:textId="50525FCD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7</w:t>
            </w:r>
          </w:p>
        </w:tc>
        <w:tc>
          <w:tcPr>
            <w:tcW w:w="0" w:type="auto"/>
          </w:tcPr>
          <w:p w14:paraId="7503F180" w14:textId="34BBA07A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0" w:type="auto"/>
          </w:tcPr>
          <w:p w14:paraId="3354B170" w14:textId="045443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0" w:type="auto"/>
          </w:tcPr>
          <w:p w14:paraId="5327EBEE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0" w:type="auto"/>
          </w:tcPr>
          <w:p w14:paraId="3D92E5EC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478B6E1E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B0C5781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DD0B0D" w14:paraId="1FB54B7C" w14:textId="77777777" w:rsidTr="00915A3F">
        <w:trPr>
          <w:jc w:val="center"/>
        </w:trPr>
        <w:tc>
          <w:tcPr>
            <w:tcW w:w="0" w:type="auto"/>
          </w:tcPr>
          <w:p w14:paraId="2ED14D7A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inders</w:t>
            </w:r>
          </w:p>
        </w:tc>
        <w:tc>
          <w:tcPr>
            <w:tcW w:w="0" w:type="auto"/>
          </w:tcPr>
          <w:p w14:paraId="2E961504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EB1102C" w14:textId="5CEB351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9C63A07" w14:textId="15BB982E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4AD1AC6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FE8FE10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867875F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6C1465D" w14:textId="77777777" w:rsidR="00DD0B0D" w:rsidRDefault="00DD0B0D" w:rsidP="00915A3F">
            <w:pPr>
              <w:spacing w:line="36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091D8487" w14:textId="77777777" w:rsidR="00DD0B0D" w:rsidRDefault="00DD0B0D" w:rsidP="00DD0B0D">
      <w:pPr>
        <w:spacing w:line="360" w:lineRule="auto"/>
        <w:contextualSpacing/>
        <w:rPr>
          <w:rFonts w:ascii="Times New Roman" w:hAnsi="Times New Roman" w:cs="Times New Roman"/>
        </w:rPr>
      </w:pPr>
    </w:p>
    <w:p w14:paraId="4C71F686" w14:textId="51DCEC41" w:rsidR="00DD0B0D" w:rsidRPr="003634D9" w:rsidRDefault="00DD0B0D" w:rsidP="00DD0B0D">
      <w:pPr>
        <w:spacing w:line="360" w:lineRule="auto"/>
        <w:contextualSpacing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2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</w:rPr>
                    <m:t>111 111</m:t>
                  </m:r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36A30777" w14:textId="77777777" w:rsidR="00DD0B0D" w:rsidRPr="00DD0B0D" w:rsidRDefault="00DD0B0D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p w14:paraId="5855258B" w14:textId="289D6FB2" w:rsidR="00D10E72" w:rsidRPr="00082D92" w:rsidRDefault="00D10E72" w:rsidP="00D10E72">
      <w:pPr>
        <w:spacing w:line="360" w:lineRule="auto"/>
        <w:contextualSpacing/>
        <w:rPr>
          <w:rFonts w:ascii="Times New Roman" w:hAnsi="Times New Roman" w:cs="Times New Roman"/>
          <w:u w:val="single"/>
        </w:rPr>
      </w:pPr>
      <w:r w:rsidRPr="00082D92">
        <w:rPr>
          <w:rFonts w:ascii="Times New Roman" w:hAnsi="Times New Roman" w:cs="Times New Roman"/>
          <w:u w:val="single"/>
        </w:rPr>
        <w:t>Convert 127 to hex then to binary</w:t>
      </w:r>
    </w:p>
    <w:p w14:paraId="558E275A" w14:textId="4B43A0FB" w:rsidR="00D10E72" w:rsidRPr="00A320D7" w:rsidRDefault="00D10E72" w:rsidP="00D10E7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127÷16=7</m:t>
          </m:r>
          <m:r>
            <w:rPr>
              <w:rFonts w:ascii="Cambria Math" w:eastAsiaTheme="minorEastAsia" w:hAnsi="Cambria Math" w:cs="Times New Roman"/>
            </w:rPr>
            <m:t>→remainder=15</m:t>
          </m:r>
        </m:oMath>
      </m:oMathPara>
    </w:p>
    <w:p w14:paraId="49888A13" w14:textId="59732831" w:rsidR="00D10E72" w:rsidRPr="00723D38" w:rsidRDefault="00481498" w:rsidP="00D10E72">
      <w:pPr>
        <w:spacing w:line="360" w:lineRule="auto"/>
        <w:contextualSpacing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127</m:t>
              </m:r>
            </m:e>
            <m:sub>
              <m:r>
                <w:rPr>
                  <w:rFonts w:ascii="Cambria Math" w:hAnsi="Cambria Math" w:cs="Times New Roman"/>
                </w:rPr>
                <m:t>10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7F</m:t>
              </m:r>
            </m:e>
            <m:sub>
              <m:r>
                <w:rPr>
                  <w:rFonts w:ascii="Cambria Math" w:hAnsi="Cambria Math" w:cs="Times New Roman"/>
                </w:rPr>
                <m:t>16</m:t>
              </m:r>
            </m:sub>
          </m:sSub>
          <m:r>
            <w:rPr>
              <w:rFonts w:ascii="Cambria Math" w:hAnsi="Cambria Math" w:cs="Times New Roman"/>
            </w:rPr>
            <m:t>=0111 1111</m:t>
          </m:r>
        </m:oMath>
      </m:oMathPara>
    </w:p>
    <w:p w14:paraId="3A36E0AA" w14:textId="77777777" w:rsidR="00CD05ED" w:rsidRPr="003634D9" w:rsidRDefault="00CD05ED" w:rsidP="003634D9">
      <w:pPr>
        <w:spacing w:line="360" w:lineRule="auto"/>
        <w:contextualSpacing/>
        <w:rPr>
          <w:rFonts w:ascii="Times New Roman" w:hAnsi="Times New Roman" w:cs="Times New Roman"/>
        </w:rPr>
      </w:pPr>
    </w:p>
    <w:sectPr w:rsidR="00CD05ED" w:rsidRPr="003634D9" w:rsidSect="00CF59E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MTcwBNJGJgaWBko6SsGpxcWZ+XkgBYa1ADy4rBEsAAAA"/>
  </w:docVars>
  <w:rsids>
    <w:rsidRoot w:val="002E43D0"/>
    <w:rsid w:val="00044A9D"/>
    <w:rsid w:val="00072CF0"/>
    <w:rsid w:val="00080589"/>
    <w:rsid w:val="00082D92"/>
    <w:rsid w:val="000953A3"/>
    <w:rsid w:val="00100331"/>
    <w:rsid w:val="001114EA"/>
    <w:rsid w:val="001119FC"/>
    <w:rsid w:val="001415F7"/>
    <w:rsid w:val="00153DEE"/>
    <w:rsid w:val="001911D8"/>
    <w:rsid w:val="001A6ACF"/>
    <w:rsid w:val="001F751C"/>
    <w:rsid w:val="00212B08"/>
    <w:rsid w:val="00265F1B"/>
    <w:rsid w:val="00295A25"/>
    <w:rsid w:val="002D51E6"/>
    <w:rsid w:val="002E43D0"/>
    <w:rsid w:val="003634D9"/>
    <w:rsid w:val="003656CC"/>
    <w:rsid w:val="00366541"/>
    <w:rsid w:val="003B2B45"/>
    <w:rsid w:val="003B79C7"/>
    <w:rsid w:val="003E498B"/>
    <w:rsid w:val="004325E8"/>
    <w:rsid w:val="00436430"/>
    <w:rsid w:val="00474668"/>
    <w:rsid w:val="00481498"/>
    <w:rsid w:val="004B226E"/>
    <w:rsid w:val="004D2717"/>
    <w:rsid w:val="004E3CB7"/>
    <w:rsid w:val="004F526F"/>
    <w:rsid w:val="005700C8"/>
    <w:rsid w:val="00595D8C"/>
    <w:rsid w:val="005A266C"/>
    <w:rsid w:val="005B55AC"/>
    <w:rsid w:val="005C0E4C"/>
    <w:rsid w:val="00636D5B"/>
    <w:rsid w:val="00664798"/>
    <w:rsid w:val="006730AC"/>
    <w:rsid w:val="00723D38"/>
    <w:rsid w:val="00733CF6"/>
    <w:rsid w:val="00811A31"/>
    <w:rsid w:val="00826542"/>
    <w:rsid w:val="008C6427"/>
    <w:rsid w:val="00940E4C"/>
    <w:rsid w:val="009804BC"/>
    <w:rsid w:val="009A3624"/>
    <w:rsid w:val="00A320D7"/>
    <w:rsid w:val="00A41BF9"/>
    <w:rsid w:val="00A427F5"/>
    <w:rsid w:val="00A62FB5"/>
    <w:rsid w:val="00A75884"/>
    <w:rsid w:val="00A90A00"/>
    <w:rsid w:val="00AA1818"/>
    <w:rsid w:val="00AD19BC"/>
    <w:rsid w:val="00B31F53"/>
    <w:rsid w:val="00B42C56"/>
    <w:rsid w:val="00B5193E"/>
    <w:rsid w:val="00B91708"/>
    <w:rsid w:val="00BB2419"/>
    <w:rsid w:val="00C05D7B"/>
    <w:rsid w:val="00C13CD5"/>
    <w:rsid w:val="00C2459F"/>
    <w:rsid w:val="00C43A4C"/>
    <w:rsid w:val="00CC61D0"/>
    <w:rsid w:val="00CD05ED"/>
    <w:rsid w:val="00CF39DB"/>
    <w:rsid w:val="00CF5162"/>
    <w:rsid w:val="00CF59EF"/>
    <w:rsid w:val="00D052CE"/>
    <w:rsid w:val="00D10E72"/>
    <w:rsid w:val="00D1355F"/>
    <w:rsid w:val="00D3057A"/>
    <w:rsid w:val="00D77138"/>
    <w:rsid w:val="00D92D66"/>
    <w:rsid w:val="00DD0B0D"/>
    <w:rsid w:val="00DE055E"/>
    <w:rsid w:val="00DE064C"/>
    <w:rsid w:val="00DE6627"/>
    <w:rsid w:val="00E1309B"/>
    <w:rsid w:val="00E3093F"/>
    <w:rsid w:val="00E65342"/>
    <w:rsid w:val="00EA3ABF"/>
    <w:rsid w:val="00EA3BFB"/>
    <w:rsid w:val="00EA6C8C"/>
    <w:rsid w:val="00EC1F98"/>
    <w:rsid w:val="00F07C59"/>
    <w:rsid w:val="00F53597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2C63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5D7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05D7B"/>
    <w:rPr>
      <w:color w:val="808080"/>
    </w:rPr>
  </w:style>
  <w:style w:type="table" w:styleId="TableGrid">
    <w:name w:val="Table Grid"/>
    <w:basedOn w:val="TableNormal"/>
    <w:uiPriority w:val="39"/>
    <w:rsid w:val="00F07C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696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9</Pages>
  <Words>1359</Words>
  <Characters>7752</Characters>
  <Application>Microsoft Macintosh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is, Matthew</dc:creator>
  <cp:keywords/>
  <dc:description/>
  <cp:lastModifiedBy>Lonis, Matthew</cp:lastModifiedBy>
  <cp:revision>69</cp:revision>
  <dcterms:created xsi:type="dcterms:W3CDTF">2017-10-01T17:06:00Z</dcterms:created>
  <dcterms:modified xsi:type="dcterms:W3CDTF">2017-10-07T22:03:00Z</dcterms:modified>
</cp:coreProperties>
</file>